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529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543DE">
        <w:rPr>
          <w:rFonts w:eastAsia="Times New Roman" w:cstheme="minorHAnsi"/>
          <w:b/>
        </w:rPr>
        <w:t>69154</w:t>
      </w:r>
    </w:p>
    <w:p w14:paraId="2F6924E5" w14:textId="417937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543DE">
        <w:rPr>
          <w:rFonts w:eastAsia="Times New Roman" w:cstheme="minorHAnsi"/>
          <w:b/>
        </w:rPr>
        <w:t>Poornima G</w:t>
      </w:r>
    </w:p>
    <w:p w14:paraId="6FB9233B" w14:textId="1AFF1F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A17AB" w:rsidRPr="005449DC">
          <w:rPr>
            <w:rStyle w:val="Hyperlink"/>
            <w:rFonts w:eastAsia="Times New Roman" w:cstheme="minorHAnsi"/>
            <w:b/>
          </w:rPr>
          <w:t>https://review.jove.com/account/file-uploader?src=21092018</w:t>
        </w:r>
      </w:hyperlink>
      <w:r w:rsidR="006A17A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AE5D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543DE" w:rsidRPr="00B543DE">
        <w:rPr>
          <w:rStyle w:val="ArticleTitle"/>
          <w:rFonts w:cstheme="minorHAnsi"/>
        </w:rPr>
        <w:t>Spatial Molecular Imaging of the Glycome using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1087A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  <w:r w:rsidRPr="00B543DE">
        <w:rPr>
          <w:rFonts w:eastAsia="Times New Roman" w:cstheme="minorHAnsi"/>
          <w:b/>
          <w:sz w:val="28"/>
          <w:szCs w:val="28"/>
        </w:rPr>
        <w:t>Roberto A. Ribas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Franca Bucco Paolass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Alison M. Rya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Manuel R. Sanchez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harles M. Sot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Scarlett I. Caffee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/>
          <w:sz w:val="28"/>
          <w:szCs w:val="28"/>
        </w:rPr>
        <w:t>, Reece C. Lar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Derek B. Alli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B543DE">
        <w:rPr>
          <w:rFonts w:eastAsia="Times New Roman" w:cstheme="minorHAnsi"/>
          <w:b/>
          <w:sz w:val="28"/>
          <w:szCs w:val="28"/>
        </w:rPr>
        <w:t>, Matthew S. Gentry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Ramon C. Su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raig W. Vander Kooi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*</w:t>
      </w:r>
    </w:p>
    <w:p w14:paraId="4E302E6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10770" w14:textId="77777777" w:rsid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543DE">
        <w:rPr>
          <w:rFonts w:eastAsia="Times New Roman" w:cstheme="minorHAnsi"/>
          <w:bCs/>
          <w:sz w:val="28"/>
          <w:szCs w:val="28"/>
        </w:rPr>
        <w:t>Center for Advanced Spatial Biomolecule Research (CASBR)</w:t>
      </w:r>
      <w:r w:rsidRPr="00B543DE">
        <w:rPr>
          <w:rFonts w:eastAsia="Times New Roman" w:cstheme="minorHAnsi"/>
          <w:bCs/>
          <w:sz w:val="28"/>
          <w:szCs w:val="28"/>
          <w:vertAlign w:val="superscript"/>
        </w:rPr>
        <w:t xml:space="preserve"> </w:t>
      </w:r>
    </w:p>
    <w:p w14:paraId="29707252" w14:textId="61773132" w:rsidR="00B543DE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Cs/>
          <w:sz w:val="28"/>
          <w:szCs w:val="28"/>
        </w:rPr>
        <w:t>Department of Biochemistry and Molecular Biology, University of Florida</w:t>
      </w:r>
    </w:p>
    <w:p w14:paraId="33CD999C" w14:textId="0BC621BF" w:rsidR="00D6314B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543DE">
        <w:rPr>
          <w:rFonts w:eastAsia="Times New Roman" w:cstheme="minorHAnsi"/>
          <w:bCs/>
          <w:sz w:val="28"/>
          <w:szCs w:val="28"/>
        </w:rPr>
        <w:t>Mark</w:t>
      </w:r>
      <w:r w:rsidR="009D554C">
        <w:rPr>
          <w:rFonts w:eastAsia="Times New Roman" w:cstheme="minorHAnsi"/>
          <w:bCs/>
          <w:sz w:val="28"/>
          <w:szCs w:val="28"/>
        </w:rPr>
        <w:t>e</w:t>
      </w:r>
      <w:r w:rsidRPr="00B543DE">
        <w:rPr>
          <w:rFonts w:eastAsia="Times New Roman" w:cstheme="minorHAnsi"/>
          <w:bCs/>
          <w:sz w:val="28"/>
          <w:szCs w:val="28"/>
        </w:rPr>
        <w:t>y Cancer Center and Department of Pathology &amp; Laboratory Medicine, University of Kentuck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A13DF9" w:rsidR="004E0C5A" w:rsidRDefault="00B543DE" w:rsidP="004E0C5A">
      <w:pPr>
        <w:outlineLvl w:val="0"/>
        <w:rPr>
          <w:rFonts w:eastAsia="Times New Roman" w:cstheme="minorHAnsi"/>
        </w:rPr>
      </w:pPr>
      <w:bookmarkStart w:id="0" w:name="_Hlk25233958"/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953D1A" w14:textId="6F10DA0D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oberto A. Ribas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8" w:history="1">
        <w:r w:rsidRPr="00B543DE">
          <w:rPr>
            <w:rFonts w:ascii="Calibri" w:eastAsia="Calibri" w:hAnsi="Calibri" w:cs="Calibri"/>
            <w:color w:val="0000FF"/>
            <w:u w:val="single"/>
          </w:rPr>
          <w:t>robertoribas@ufl.edu</w:t>
        </w:r>
      </w:hyperlink>
    </w:p>
    <w:p w14:paraId="5555BA0D" w14:textId="429F29BC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 xml:space="preserve">Franca Bucco </w:t>
      </w:r>
      <w:proofErr w:type="spellStart"/>
      <w:r w:rsidRPr="00B543DE">
        <w:rPr>
          <w:rFonts w:ascii="Calibri" w:eastAsia="Calibri" w:hAnsi="Calibri" w:cs="Calibri"/>
          <w:color w:val="000000"/>
        </w:rPr>
        <w:t>Paolasso</w:t>
      </w:r>
      <w:proofErr w:type="spellEnd"/>
      <w:r w:rsidRPr="00B543DE">
        <w:rPr>
          <w:rFonts w:ascii="Calibri" w:eastAsia="Calibri" w:hAnsi="Calibri" w:cs="Calibri"/>
          <w:color w:val="000000"/>
        </w:rPr>
        <w:tab/>
      </w:r>
      <w:hyperlink r:id="rId9" w:history="1">
        <w:r w:rsidRPr="00B543DE">
          <w:rPr>
            <w:rFonts w:ascii="Calibri" w:eastAsia="Calibri" w:hAnsi="Calibri" w:cs="Calibri"/>
            <w:color w:val="0000FF"/>
            <w:u w:val="single"/>
          </w:rPr>
          <w:t>fbucco@ufl.edu</w:t>
        </w:r>
      </w:hyperlink>
    </w:p>
    <w:p w14:paraId="54CF79FC" w14:textId="4CC52812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Alison M. Rya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0" w:history="1">
        <w:r w:rsidRPr="00B543DE">
          <w:rPr>
            <w:rFonts w:ascii="Calibri" w:eastAsia="Calibri" w:hAnsi="Calibri" w:cs="Calibri"/>
            <w:color w:val="0000FF"/>
            <w:u w:val="single"/>
          </w:rPr>
          <w:t>aryan1@ufl.edu</w:t>
        </w:r>
      </w:hyperlink>
    </w:p>
    <w:p w14:paraId="3687A81E" w14:textId="32539D45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nuel R. Sanchez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1" w:history="1">
        <w:r w:rsidRPr="00B543DE">
          <w:rPr>
            <w:rFonts w:ascii="Calibri" w:eastAsia="Calibri" w:hAnsi="Calibri" w:cs="Calibri"/>
            <w:color w:val="0000FF"/>
            <w:u w:val="single"/>
          </w:rPr>
          <w:t>sanchezmanny15@gmail.com</w:t>
        </w:r>
      </w:hyperlink>
    </w:p>
    <w:p w14:paraId="0D494C23" w14:textId="12FA95DB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Charles M. Soto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2" w:history="1">
        <w:r w:rsidRPr="00B543DE">
          <w:rPr>
            <w:rFonts w:ascii="Calibri" w:eastAsia="Calibri" w:hAnsi="Calibri" w:cs="Calibri"/>
            <w:color w:val="0000FF"/>
            <w:u w:val="single"/>
          </w:rPr>
          <w:t>soto.charles@ufl.edu</w:t>
        </w:r>
      </w:hyperlink>
    </w:p>
    <w:p w14:paraId="4FFA87E5" w14:textId="2026FE68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Scarlett I. Caffee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3" w:history="1">
        <w:r w:rsidRPr="00B543DE">
          <w:rPr>
            <w:rFonts w:ascii="Calibri" w:eastAsia="Calibri" w:hAnsi="Calibri" w:cs="Calibri"/>
            <w:color w:val="0000FF"/>
            <w:u w:val="single"/>
          </w:rPr>
          <w:t>sisabella.caffee@ufl.edu</w:t>
        </w:r>
      </w:hyperlink>
    </w:p>
    <w:p w14:paraId="593C4A56" w14:textId="556BB5B7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eece C. Lar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4" w:history="1">
        <w:r w:rsidRPr="00B543DE">
          <w:rPr>
            <w:rFonts w:ascii="Calibri" w:eastAsia="Calibri" w:hAnsi="Calibri" w:cs="Calibri"/>
            <w:color w:val="0000FF"/>
            <w:u w:val="single"/>
          </w:rPr>
          <w:t>reecelarson@ufl.edu</w:t>
        </w:r>
      </w:hyperlink>
    </w:p>
    <w:p w14:paraId="78FC9F87" w14:textId="40D5640A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Derek B. Alli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5" w:history="1">
        <w:r w:rsidRPr="00B543DE">
          <w:rPr>
            <w:rFonts w:ascii="Calibri" w:eastAsia="Calibri" w:hAnsi="Calibri" w:cs="Calibri"/>
            <w:color w:val="0000FF"/>
            <w:u w:val="single"/>
          </w:rPr>
          <w:t>Derek.Allison@uky.edu</w:t>
        </w:r>
      </w:hyperlink>
    </w:p>
    <w:p w14:paraId="0E80F987" w14:textId="5CEE663F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tthew S. Gentry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6" w:history="1">
        <w:r w:rsidRPr="00B543DE">
          <w:rPr>
            <w:rFonts w:ascii="Calibri" w:eastAsia="Calibri" w:hAnsi="Calibri" w:cs="Calibri"/>
            <w:color w:val="0000FF"/>
            <w:u w:val="single"/>
          </w:rPr>
          <w:t>matthew.gentry@ufl.edu</w:t>
        </w:r>
      </w:hyperlink>
    </w:p>
    <w:p w14:paraId="12916965" w14:textId="1911DA3F" w:rsidR="003B5E26" w:rsidRPr="00B07A3B" w:rsidRDefault="00B543DE" w:rsidP="00B543DE">
      <w:pPr>
        <w:outlineLvl w:val="0"/>
        <w:rPr>
          <w:rFonts w:cstheme="minorHAnsi"/>
          <w:b/>
          <w:sz w:val="22"/>
          <w:szCs w:val="22"/>
        </w:rPr>
      </w:pPr>
      <w:r w:rsidRPr="00B543DE">
        <w:rPr>
          <w:rFonts w:ascii="Calibri" w:eastAsia="Calibri" w:hAnsi="Calibri" w:cs="Calibri"/>
          <w:color w:val="000000"/>
        </w:rPr>
        <w:t>Ramon C. Su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7" w:history="1">
        <w:r w:rsidRPr="00B543DE">
          <w:rPr>
            <w:rFonts w:ascii="Calibri" w:eastAsia="Calibri" w:hAnsi="Calibri" w:cs="Calibri"/>
            <w:color w:val="0000FF"/>
            <w:u w:val="single"/>
          </w:rPr>
          <w:t>ramonsun@ufl.edu</w:t>
        </w:r>
      </w:hyperlink>
    </w:p>
    <w:p w14:paraId="3B1C7CDF" w14:textId="77777777" w:rsidR="00B543DE" w:rsidRDefault="00B543DE" w:rsidP="00B543DE">
      <w:pPr>
        <w:outlineLvl w:val="0"/>
        <w:rPr>
          <w:rFonts w:eastAsia="Times New Roman" w:cstheme="minorHAnsi"/>
        </w:rPr>
      </w:pPr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C2B63E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D554C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42D30F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25699">
        <w:rPr>
          <w:rFonts w:eastAsia="Times New Roman" w:cstheme="minorHAnsi"/>
          <w:b/>
          <w:bCs/>
        </w:rPr>
        <w:t>Yes</w:t>
      </w:r>
      <w:r w:rsidR="00302C2D">
        <w:rPr>
          <w:rFonts w:eastAsia="Times New Roman" w:cstheme="minorHAnsi"/>
          <w:b/>
          <w:bCs/>
        </w:rPr>
        <w:t>, we will work on this for the specialized equipment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637FAB4" w14:textId="11F0A1FC" w:rsidR="009A0F29" w:rsidRDefault="009A0F29" w:rsidP="005F1ADF">
      <w:pPr>
        <w:spacing w:before="120"/>
        <w:rPr>
          <w:rFonts w:eastAsia="Times New Roman" w:cstheme="minorHAnsi"/>
          <w:b/>
        </w:rPr>
      </w:pPr>
    </w:p>
    <w:p w14:paraId="1E106D08" w14:textId="1A0B6B41" w:rsidR="009A0F29" w:rsidRPr="009A0F29" w:rsidRDefault="009A0F29" w:rsidP="009A0F29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04179977"/>
      <w:bookmarkStart w:id="2" w:name="_Hlk201650592"/>
      <w:r w:rsidRPr="009A0F2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2"/>
    <w:p w14:paraId="2AA59D28" w14:textId="77777777" w:rsidR="009A0F29" w:rsidRDefault="009A0F29" w:rsidP="005F1ADF">
      <w:pPr>
        <w:spacing w:before="120"/>
        <w:rPr>
          <w:rFonts w:eastAsia="Times New Roman" w:cstheme="minorHAnsi"/>
          <w:b/>
        </w:rPr>
      </w:pPr>
    </w:p>
    <w:p w14:paraId="475F30FD" w14:textId="77777777" w:rsidR="009A0F29" w:rsidRPr="00B07A3B" w:rsidRDefault="009A0F29" w:rsidP="005F1ADF">
      <w:pPr>
        <w:spacing w:before="120"/>
        <w:rPr>
          <w:rFonts w:eastAsia="Times New Roman" w:cstheme="minorHAnsi"/>
          <w:b/>
        </w:rPr>
      </w:pPr>
    </w:p>
    <w:p w14:paraId="7A03162F" w14:textId="640CC34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D554C">
        <w:rPr>
          <w:rFonts w:eastAsia="Times New Roman" w:cstheme="minorHAnsi"/>
          <w:b/>
          <w:bCs/>
        </w:rPr>
        <w:t>No</w:t>
      </w:r>
    </w:p>
    <w:p w14:paraId="6FB1D12F" w14:textId="1170A768" w:rsidR="00EE61EA" w:rsidRDefault="009A0F29" w:rsidP="009A0F29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br/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7B47BF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D554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76CBC232" w14:textId="77777777" w:rsidR="009A0F29" w:rsidRDefault="009A0F29" w:rsidP="005F1ADF">
      <w:pPr>
        <w:rPr>
          <w:rFonts w:cstheme="minorHAnsi"/>
          <w:b/>
          <w:sz w:val="22"/>
          <w:szCs w:val="22"/>
        </w:rPr>
      </w:pPr>
    </w:p>
    <w:p w14:paraId="6DE5AEB0" w14:textId="77777777" w:rsidR="009A0F29" w:rsidRDefault="009A0F29" w:rsidP="005F1ADF">
      <w:pPr>
        <w:rPr>
          <w:rFonts w:cstheme="minorHAnsi"/>
          <w:b/>
          <w:sz w:val="22"/>
          <w:szCs w:val="22"/>
        </w:rPr>
      </w:pPr>
    </w:p>
    <w:p w14:paraId="7AA7BBC5" w14:textId="557112A9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9639F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36C9B">
        <w:rPr>
          <w:rFonts w:cstheme="minorHAnsi"/>
          <w:bCs/>
          <w:sz w:val="22"/>
          <w:szCs w:val="22"/>
        </w:rPr>
        <w:t>25</w:t>
      </w:r>
    </w:p>
    <w:p w14:paraId="5AAC9C6C" w14:textId="79C20D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36C9B">
        <w:rPr>
          <w:rFonts w:cstheme="minorHAnsi"/>
          <w:bCs/>
          <w:sz w:val="22"/>
          <w:szCs w:val="22"/>
        </w:rPr>
        <w:t>57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0785140" w:rsidR="00A40CB9" w:rsidRPr="009A0F29" w:rsidRDefault="00D61C4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Ry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4D643B">
        <w:rPr>
          <w:rFonts w:cstheme="minorHAnsi"/>
        </w:rPr>
        <w:t>We are using exciting new mass spectrometry-based technologies to map biomolecules in biological samples for spatial biology.</w:t>
      </w:r>
    </w:p>
    <w:p w14:paraId="5DE399C3" w14:textId="0FB8AF6F" w:rsidR="009A0F29" w:rsidRPr="00B07A3B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bookmarkStart w:id="4" w:name="_Hlk16105132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  <w:r>
        <w:rPr>
          <w:rFonts w:ascii="Calibri" w:hAnsi="Calibri" w:cs="Calibri"/>
          <w:i/>
          <w:iCs/>
          <w:color w:val="3333FF"/>
        </w:rPr>
        <w:t>.</w:t>
      </w:r>
      <w:bookmarkEnd w:id="4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EF6601D" w:rsidR="00A40CB9" w:rsidRPr="009A0F29" w:rsidRDefault="009A0F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Ry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634AB">
        <w:rPr>
          <w:rFonts w:cstheme="minorHAnsi"/>
        </w:rPr>
        <w:t xml:space="preserve">Key </w:t>
      </w:r>
      <w:r w:rsidR="00041EA0">
        <w:rPr>
          <w:rFonts w:cstheme="minorHAnsi"/>
        </w:rPr>
        <w:t xml:space="preserve">current </w:t>
      </w:r>
      <w:r w:rsidR="00F634AB">
        <w:rPr>
          <w:rFonts w:cstheme="minorHAnsi"/>
        </w:rPr>
        <w:t xml:space="preserve">challenges </w:t>
      </w:r>
      <w:r w:rsidR="00041EA0">
        <w:rPr>
          <w:rFonts w:cstheme="minorHAnsi"/>
        </w:rPr>
        <w:t xml:space="preserve">include </w:t>
      </w:r>
      <w:r w:rsidR="00807CC1">
        <w:rPr>
          <w:rFonts w:cstheme="minorHAnsi"/>
        </w:rPr>
        <w:t>rigor and reproducibility coming from sample preparation and limitations in sensitivity and resolution.</w:t>
      </w:r>
    </w:p>
    <w:p w14:paraId="612A215B" w14:textId="765197E4" w:rsidR="009A0F29" w:rsidRPr="00D75084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3877FF66" w:rsidR="00A40CB9" w:rsidRPr="009A0F29" w:rsidRDefault="009A0F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bella Caff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61E50">
        <w:rPr>
          <w:rFonts w:eastAsia="Times New Roman" w:cstheme="minorHAnsi"/>
        </w:rPr>
        <w:t xml:space="preserve">We </w:t>
      </w:r>
      <w:r w:rsidR="00761E50">
        <w:rPr>
          <w:rFonts w:cstheme="minorHAnsi"/>
        </w:rPr>
        <w:t>utilize</w:t>
      </w:r>
      <w:r w:rsidR="00761E50" w:rsidRPr="00761E50">
        <w:rPr>
          <w:rFonts w:cstheme="minorHAnsi"/>
        </w:rPr>
        <w:t xml:space="preserve"> spatial </w:t>
      </w:r>
      <w:r w:rsidR="00761E50">
        <w:rPr>
          <w:rFonts w:cstheme="minorHAnsi"/>
        </w:rPr>
        <w:t>molecular imaging to</w:t>
      </w:r>
      <w:r w:rsidR="00761E50" w:rsidRPr="00761E50">
        <w:rPr>
          <w:rFonts w:cstheme="minorHAnsi"/>
        </w:rPr>
        <w:t xml:space="preserve"> uncover </w:t>
      </w:r>
      <w:r w:rsidR="00761E50">
        <w:rPr>
          <w:rFonts w:cstheme="minorHAnsi"/>
        </w:rPr>
        <w:t xml:space="preserve">the </w:t>
      </w:r>
      <w:r w:rsidR="00761E50" w:rsidRPr="00761E50">
        <w:rPr>
          <w:rFonts w:cstheme="minorHAnsi"/>
        </w:rPr>
        <w:t xml:space="preserve">molecular, metabolic, and cellular underpinnings of </w:t>
      </w:r>
      <w:r w:rsidR="0098235C">
        <w:rPr>
          <w:rFonts w:cstheme="minorHAnsi"/>
        </w:rPr>
        <w:t xml:space="preserve">cellular </w:t>
      </w:r>
      <w:r w:rsidR="00761E50" w:rsidRPr="00761E50">
        <w:rPr>
          <w:rFonts w:cstheme="minorHAnsi"/>
        </w:rPr>
        <w:t>biology, physiology, and disease pathology</w:t>
      </w:r>
      <w:r w:rsidR="00761E50">
        <w:rPr>
          <w:rFonts w:cstheme="minorHAnsi"/>
        </w:rPr>
        <w:t>.</w:t>
      </w:r>
    </w:p>
    <w:p w14:paraId="39007364" w14:textId="27BA69D6" w:rsidR="009A0F29" w:rsidRPr="00B07A3B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3.1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067DB622" w:rsidR="00A40CB9" w:rsidRPr="009A0F29" w:rsidRDefault="002547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ece Lars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6BC2">
        <w:rPr>
          <w:rFonts w:cstheme="minorHAnsi"/>
        </w:rPr>
        <w:t xml:space="preserve">These findings will allow molecular imaging of the </w:t>
      </w:r>
      <w:proofErr w:type="spellStart"/>
      <w:r w:rsidR="00B86BC2">
        <w:rPr>
          <w:rFonts w:cstheme="minorHAnsi"/>
        </w:rPr>
        <w:t>glycome</w:t>
      </w:r>
      <w:proofErr w:type="spellEnd"/>
      <w:r w:rsidR="00B86BC2">
        <w:rPr>
          <w:rFonts w:cstheme="minorHAnsi"/>
        </w:rPr>
        <w:t xml:space="preserve"> in diverse biological sources and disease states.</w:t>
      </w:r>
    </w:p>
    <w:p w14:paraId="78BE2BED" w14:textId="1079846A" w:rsidR="009A0F29" w:rsidRPr="00D75084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201EBE62" w14:textId="77777777" w:rsidR="009A0F29" w:rsidRDefault="009A0F29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065904ED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5F753F50" w:rsidR="00A40CB9" w:rsidRPr="009A0F29" w:rsidRDefault="00EE1B1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Craig Vander Koo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144666">
        <w:rPr>
          <w:rFonts w:cstheme="minorHAnsi"/>
        </w:rPr>
        <w:t xml:space="preserve">Future research will allow detection of different </w:t>
      </w:r>
      <w:proofErr w:type="spellStart"/>
      <w:r w:rsidR="00144666">
        <w:rPr>
          <w:rFonts w:cstheme="minorHAnsi"/>
        </w:rPr>
        <w:t>glycome</w:t>
      </w:r>
      <w:proofErr w:type="spellEnd"/>
      <w:r w:rsidR="00144666">
        <w:rPr>
          <w:rFonts w:cstheme="minorHAnsi"/>
        </w:rPr>
        <w:t xml:space="preserve"> </w:t>
      </w:r>
      <w:proofErr w:type="gramStart"/>
      <w:r w:rsidR="00144666">
        <w:rPr>
          <w:rFonts w:cstheme="minorHAnsi"/>
        </w:rPr>
        <w:t>classes, and</w:t>
      </w:r>
      <w:proofErr w:type="gramEnd"/>
      <w:r w:rsidR="00144666">
        <w:rPr>
          <w:rFonts w:cstheme="minorHAnsi"/>
        </w:rPr>
        <w:t xml:space="preserve"> increase the sensitivity and resolution to a single cell level.</w:t>
      </w:r>
    </w:p>
    <w:p w14:paraId="5D4ADC15" w14:textId="1B330AE1" w:rsidR="009A0F29" w:rsidRPr="00B07A3B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DE16D1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D859C7">
        <w:rPr>
          <w:rFonts w:eastAsia="Times New Roman" w:cstheme="minorHAnsi"/>
        </w:rPr>
        <w:t>at the University of Florida.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9E1C753" w:rsidR="00CE10F2" w:rsidRDefault="006A17A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17AB">
        <w:rPr>
          <w:rFonts w:cstheme="minorHAnsi"/>
          <w:b/>
          <w:bCs/>
        </w:rPr>
        <w:t xml:space="preserve">Slide Preparation for MSI of </w:t>
      </w:r>
      <w:proofErr w:type="spellStart"/>
      <w:r w:rsidRPr="006A17AB">
        <w:rPr>
          <w:rFonts w:cstheme="minorHAnsi"/>
          <w:b/>
          <w:bCs/>
        </w:rPr>
        <w:t>Glycomics</w:t>
      </w:r>
      <w:proofErr w:type="spellEnd"/>
    </w:p>
    <w:p w14:paraId="314C5FBA" w14:textId="585BABC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9A0F2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5109CC">
        <w:rPr>
          <w:rFonts w:cstheme="minorHAnsi"/>
        </w:rPr>
        <w:t>Charles Soto</w:t>
      </w:r>
      <w:r w:rsidR="00290566">
        <w:rPr>
          <w:rFonts w:cstheme="minorHAnsi"/>
        </w:rPr>
        <w:t xml:space="preserve"> </w:t>
      </w:r>
      <w:r w:rsidR="009A0F29">
        <w:rPr>
          <w:rFonts w:cstheme="minorHAnsi"/>
        </w:rPr>
        <w:t>and</w:t>
      </w:r>
      <w:r w:rsidR="00664657">
        <w:rPr>
          <w:rFonts w:cstheme="minorHAnsi"/>
        </w:rPr>
        <w:t xml:space="preserve"> </w:t>
      </w:r>
      <w:r w:rsidR="00266A41">
        <w:rPr>
          <w:rFonts w:cstheme="minorHAnsi"/>
        </w:rPr>
        <w:t>Roberto</w:t>
      </w:r>
      <w:r w:rsidR="00664657">
        <w:rPr>
          <w:rFonts w:cstheme="minorHAnsi"/>
        </w:rPr>
        <w:t xml:space="preserve"> </w:t>
      </w:r>
      <w:r w:rsidR="005109CC">
        <w:rPr>
          <w:rFonts w:cstheme="minorHAnsi"/>
        </w:rPr>
        <w:t>Ribas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9A7A740" w14:textId="784F94E3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o begin, prepare one or more dialysis cups by placing them in high-performance liquid chromatography </w:t>
      </w:r>
      <w:r>
        <w:rPr>
          <w:lang w:eastAsia="en-IN"/>
        </w:rPr>
        <w:t xml:space="preserve">or </w:t>
      </w:r>
      <w:r w:rsidRPr="008C405F">
        <w:rPr>
          <w:lang w:eastAsia="en-IN"/>
        </w:rPr>
        <w:t xml:space="preserve">HPLC water for 15 minut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 xml:space="preserve">Dialyze 200 microliters of stock </w:t>
      </w:r>
      <w:proofErr w:type="spellStart"/>
      <w:r w:rsidR="00B40D60" w:rsidRPr="008C405F">
        <w:rPr>
          <w:lang w:eastAsia="en-IN"/>
        </w:rPr>
        <w:t>isoamylase</w:t>
      </w:r>
      <w:proofErr w:type="spellEnd"/>
      <w:r w:rsidR="00B40D60" w:rsidRPr="008C405F">
        <w:rPr>
          <w:lang w:eastAsia="en-IN"/>
        </w:rPr>
        <w:t xml:space="preserve"> using a 500</w:t>
      </w:r>
      <w:r w:rsidR="00B40D60">
        <w:rPr>
          <w:lang w:eastAsia="en-IN"/>
        </w:rPr>
        <w:t>-</w:t>
      </w:r>
      <w:r w:rsidR="00B40D60" w:rsidRPr="008C405F">
        <w:rPr>
          <w:lang w:eastAsia="en-IN"/>
        </w:rPr>
        <w:t xml:space="preserve">microliter dialysis cup in 14.3 milliliters of HPLC water for 2 hours at 4 degrees Celsius without stirring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-TXT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</w:t>
      </w:r>
    </w:p>
    <w:p w14:paraId="52C1940B" w14:textId="086E20BC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WIDE: Talent placing dialysis cups into a </w:t>
      </w:r>
      <w:r w:rsidR="001259F5">
        <w:rPr>
          <w:lang w:val="en-IN" w:eastAsia="en-IN"/>
        </w:rPr>
        <w:t>conical tube</w:t>
      </w:r>
      <w:r w:rsidR="001259F5" w:rsidRPr="008C405F">
        <w:rPr>
          <w:lang w:val="en-IN" w:eastAsia="en-IN"/>
        </w:rPr>
        <w:t xml:space="preserve"> </w:t>
      </w:r>
      <w:r w:rsidRPr="008C405F">
        <w:rPr>
          <w:lang w:val="en-IN" w:eastAsia="en-IN"/>
        </w:rPr>
        <w:t>filled with HPLC water.</w:t>
      </w:r>
    </w:p>
    <w:p w14:paraId="6555C861" w14:textId="5DD32940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200 microliters of stock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a dialysis cup filled with 14.3 milliliters of HPLC wa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>TXT: Replace the water after 16 h and then after 8 h</w:t>
      </w:r>
    </w:p>
    <w:p w14:paraId="66CEE94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1464EE8F" w14:textId="18A6390A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Using a pipette, gently remove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from the dialysis cup and place it into a 1.5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milliliter microcentrifuge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Measure the total volume of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solution after dialysi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. Based on the stock activity of 200 units per milliliter and the final volume, calculate the total volume required for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7F20B039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using a pipette to collect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from the dialysis cup into a labeled 1.5 milliliter microcentrifuge tube.</w:t>
      </w:r>
    </w:p>
    <w:p w14:paraId="24157777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measuring the final volume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using a pipette or microbalance.</w:t>
      </w:r>
    </w:p>
    <w:p w14:paraId="6694D457" w14:textId="4E6DFAC4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in a notebook</w:t>
      </w:r>
      <w:r w:rsidR="00C573D3" w:rsidRPr="008C405F">
        <w:rPr>
          <w:lang w:val="en-IN" w:eastAsia="en-IN"/>
        </w:rPr>
        <w:t>.</w:t>
      </w:r>
    </w:p>
    <w:p w14:paraId="0C2ABB2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6A2EBB6" w14:textId="4BD7A5AB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ipette aliquots containing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into thin-walled PCR tub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 Snap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freeze the tubes in liquid nitrogen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 and store them at minus 80 degrees Celsius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6339AAB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3-unit aliquots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labeled PCR tubes.</w:t>
      </w:r>
    </w:p>
    <w:p w14:paraId="3657033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ubmerging the tubes in liquid nitrogen for snap freezing.</w:t>
      </w:r>
    </w:p>
    <w:p w14:paraId="43238C4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frozen PCR tubes into a minus 80 degrees Celsius freezer for storage.</w:t>
      </w:r>
    </w:p>
    <w:p w14:paraId="0812AA4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45C87EB1" w14:textId="126C949A" w:rsidR="00C573D3" w:rsidRDefault="000832B8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n tissues are processed and ready</w:t>
      </w:r>
      <w:r w:rsidR="00B40D60">
        <w:rPr>
          <w:lang w:eastAsia="en-IN"/>
        </w:rPr>
        <w:t>, p</w:t>
      </w:r>
      <w:r w:rsidR="00C573D3" w:rsidRPr="008C405F">
        <w:rPr>
          <w:lang w:eastAsia="en-IN"/>
        </w:rPr>
        <w:t xml:space="preserve">repare the humidity chamber by placing a paper towel soaked with deionized water below the metal rack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. Place the chamber </w:t>
      </w:r>
      <w:r w:rsidR="00C573D3" w:rsidRPr="008C405F">
        <w:rPr>
          <w:lang w:eastAsia="en-IN"/>
        </w:rPr>
        <w:lastRenderedPageBreak/>
        <w:t xml:space="preserve">in a 37 degrees Celsius incubator for equilibrati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</w:p>
    <w:p w14:paraId="37B1276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a soaked paper towel under the rack in the humidity chamber.</w:t>
      </w:r>
    </w:p>
    <w:p w14:paraId="2241E28E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sitioning the humidity chamber inside a 37 degrees Celsius incubator.</w:t>
      </w:r>
    </w:p>
    <w:p w14:paraId="6000935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3803434" w14:textId="6172FEC2" w:rsidR="00B40D60" w:rsidRDefault="00B40D60" w:rsidP="00B40D6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fill the </w:t>
      </w:r>
      <w:r w:rsidR="00C573D3" w:rsidRPr="008C405F">
        <w:rPr>
          <w:lang w:eastAsia="en-IN"/>
        </w:rPr>
        <w:t xml:space="preserve">food steamer reservoir with tap water </w:t>
      </w:r>
      <w:r w:rsidRPr="008C405F">
        <w:rPr>
          <w:lang w:eastAsia="en-IN"/>
        </w:rPr>
        <w:t xml:space="preserve">to the top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 </w:t>
      </w:r>
      <w:r>
        <w:rPr>
          <w:lang w:eastAsia="en-IN"/>
        </w:rPr>
        <w:t>and s</w:t>
      </w:r>
      <w:r w:rsidR="00C573D3" w:rsidRPr="008C405F">
        <w:rPr>
          <w:lang w:eastAsia="en-IN"/>
        </w:rPr>
        <w:t xml:space="preserve">et the timer to 60 minutes to turn the unit 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  <w:r>
        <w:rPr>
          <w:lang w:eastAsia="en-IN"/>
        </w:rPr>
        <w:t xml:space="preserve"> </w:t>
      </w:r>
      <w:r w:rsidRPr="008C405F">
        <w:rPr>
          <w:lang w:eastAsia="en-IN"/>
        </w:rPr>
        <w:t xml:space="preserve">Fill each slide mailer with the </w:t>
      </w:r>
      <w:r>
        <w:rPr>
          <w:lang w:eastAsia="en-IN"/>
        </w:rPr>
        <w:t xml:space="preserve">freshly </w:t>
      </w:r>
      <w:r w:rsidRPr="008C405F">
        <w:rPr>
          <w:lang w:eastAsia="en-IN"/>
        </w:rPr>
        <w:t xml:space="preserve">prepared citraconic buffer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lace the slide with the tissue facing inward to avoid contact with the sides and to ensure effective antigen retrieval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A2C6DC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tap water into the food steamer reservoir until full.</w:t>
      </w:r>
    </w:p>
    <w:p w14:paraId="057B3B5E" w14:textId="6144724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etting the timer to 60 minutes and switching on the steamer.</w:t>
      </w:r>
    </w:p>
    <w:p w14:paraId="48F67E56" w14:textId="77777777" w:rsidR="00617612" w:rsidRDefault="00617612" w:rsidP="00617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arefully inserting tissue slides into the mailers with tissue facing inward.</w:t>
      </w:r>
    </w:p>
    <w:p w14:paraId="3267E856" w14:textId="4F6ACAB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citraconic buffer into multiple slide mailers</w:t>
      </w:r>
      <w:r w:rsidR="00D520E2">
        <w:rPr>
          <w:lang w:val="en-IN" w:eastAsia="en-IN"/>
        </w:rPr>
        <w:t>, clipping one side</w:t>
      </w:r>
      <w:r w:rsidRPr="008C405F">
        <w:rPr>
          <w:lang w:val="en-IN" w:eastAsia="en-IN"/>
        </w:rPr>
        <w:t>.</w:t>
      </w:r>
    </w:p>
    <w:p w14:paraId="44EFF0BD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447A238" w14:textId="19343381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Verify that steam is being emitted from the food steamer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Place the mailers in the steamer and incubate them for 30 minute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>T</w:t>
      </w:r>
      <w:r w:rsidR="00B40D60">
        <w:rPr>
          <w:lang w:eastAsia="en-IN"/>
        </w:rPr>
        <w:t>hen, t</w:t>
      </w:r>
      <w:r w:rsidR="00B40D60" w:rsidRPr="008C405F">
        <w:rPr>
          <w:lang w:eastAsia="en-IN"/>
        </w:rPr>
        <w:t xml:space="preserve">ransfer the mailers to a deionized water bath fo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Replace half of the citraconic buffer in each mailer with deionized water and allow it to stand for anothe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>.</w:t>
      </w:r>
    </w:p>
    <w:p w14:paraId="5334F9E8" w14:textId="4641CAC3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C573D3" w:rsidRPr="008C405F">
        <w:rPr>
          <w:lang w:val="en-IN" w:eastAsia="en-IN"/>
        </w:rPr>
        <w:t>Steam visibly rising from the food steamer outlet.</w:t>
      </w:r>
    </w:p>
    <w:p w14:paraId="32642BFF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 mailers into the steamer for incubation.</w:t>
      </w:r>
    </w:p>
    <w:p w14:paraId="2AF7C6E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mailers from the steamer into a deionized water bath.</w:t>
      </w:r>
    </w:p>
    <w:p w14:paraId="7E96D685" w14:textId="18443EE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</w:t>
      </w:r>
      <w:r w:rsidR="00D974F3">
        <w:rPr>
          <w:lang w:val="en-IN" w:eastAsia="en-IN"/>
        </w:rPr>
        <w:t>pouring</w:t>
      </w:r>
      <w:r w:rsidR="00D974F3" w:rsidRPr="008C405F">
        <w:rPr>
          <w:lang w:val="en-IN" w:eastAsia="en-IN"/>
        </w:rPr>
        <w:t xml:space="preserve"> </w:t>
      </w:r>
      <w:r w:rsidRPr="008C405F">
        <w:rPr>
          <w:lang w:val="en-IN" w:eastAsia="en-IN"/>
        </w:rPr>
        <w:t>out half of the buffer and replacing it with deionized water</w:t>
      </w:r>
      <w:r w:rsidR="00B40D60">
        <w:rPr>
          <w:lang w:val="en-IN" w:eastAsia="en-IN"/>
        </w:rPr>
        <w:t>.</w:t>
      </w:r>
    </w:p>
    <w:p w14:paraId="7FA891C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BB0B282" w14:textId="77777777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Remove all solvent and wash the slides by adding 100 percent deionized water to each mailer and then removing it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</w:p>
    <w:p w14:paraId="44BD31B8" w14:textId="00ECA3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dding deionized water to the slide mailers, swirling gently.</w:t>
      </w:r>
    </w:p>
    <w:p w14:paraId="34FD602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9292980" w14:textId="7E87FD92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n the back of each slide, draw a circle and a triangle to mark internal standard location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Apply 1 microliter of 1 milligram per milliliter horseradish peroxidase at the circle mark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, and 1 microliter of 10 milligrams per milliliter rabbit liver glycogen at the triangle mark </w:t>
      </w:r>
      <w:r w:rsidRPr="008C405F">
        <w:rPr>
          <w:b/>
          <w:bCs/>
          <w:lang w:eastAsia="en-IN"/>
        </w:rPr>
        <w:t>[3</w:t>
      </w:r>
      <w:r w:rsidR="00B40D60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B29DC2F" w14:textId="1EFDB0A0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Close-Up</w:t>
      </w:r>
      <w:r>
        <w:rPr>
          <w:lang w:val="en-IN" w:eastAsia="en-IN"/>
        </w:rPr>
        <w:t xml:space="preserve"> of</w:t>
      </w:r>
      <w:r w:rsidR="00C573D3" w:rsidRPr="008C405F">
        <w:rPr>
          <w:lang w:val="en-IN" w:eastAsia="en-IN"/>
        </w:rPr>
        <w:t xml:space="preserve"> </w:t>
      </w:r>
      <w:r>
        <w:rPr>
          <w:lang w:val="en-IN" w:eastAsia="en-IN"/>
        </w:rPr>
        <w:t>t</w:t>
      </w:r>
      <w:r w:rsidR="00C573D3" w:rsidRPr="008C405F">
        <w:rPr>
          <w:lang w:val="en-IN" w:eastAsia="en-IN"/>
        </w:rPr>
        <w:t xml:space="preserve">alent </w:t>
      </w:r>
      <w:r w:rsidR="00C44387">
        <w:rPr>
          <w:lang w:val="en-IN" w:eastAsia="en-IN"/>
        </w:rPr>
        <w:t xml:space="preserve">wiping the back of the slide and then </w:t>
      </w:r>
      <w:r w:rsidR="00C573D3" w:rsidRPr="008C405F">
        <w:rPr>
          <w:lang w:val="en-IN" w:eastAsia="en-IN"/>
        </w:rPr>
        <w:t>marking a circle and triangle on the back of the slide.</w:t>
      </w:r>
    </w:p>
    <w:p w14:paraId="7FF0B1E4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pplying 1 microliter of horseradish peroxidase solution at the circle mark.</w:t>
      </w:r>
    </w:p>
    <w:p w14:paraId="4FE56838" w14:textId="7A86401C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lastRenderedPageBreak/>
        <w:t>Talent applying 1 microliter of rabbit liver glycogen at the triangle mark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</w:t>
      </w:r>
      <w:r w:rsidR="00B40D60" w:rsidRPr="00B40D60">
        <w:rPr>
          <w:b/>
          <w:bCs/>
          <w:lang w:eastAsia="en-IN"/>
        </w:rPr>
        <w:t>Place the slides in a desiccator for 15 min</w:t>
      </w:r>
    </w:p>
    <w:p w14:paraId="6CE7CE95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C65025E" w14:textId="77777777" w:rsidR="00C573D3" w:rsidRDefault="00C573D3" w:rsidP="00C573D3"/>
    <w:p w14:paraId="571F0401" w14:textId="27FF720D" w:rsidR="00C573D3" w:rsidRDefault="00B40D60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aw </w:t>
      </w:r>
      <w:r w:rsidR="00C573D3" w:rsidRPr="008C405F">
        <w:rPr>
          <w:lang w:eastAsia="en-IN"/>
        </w:rPr>
        <w:t xml:space="preserve">one tube of 100 micrograms of lyophilized peptide N-glycosidase F and one tube containing 3 units of </w:t>
      </w:r>
      <w:proofErr w:type="spellStart"/>
      <w:r w:rsidR="00C573D3" w:rsidRPr="008C405F">
        <w:rPr>
          <w:lang w:eastAsia="en-IN"/>
        </w:rPr>
        <w:t>isoamylase</w:t>
      </w:r>
      <w:proofErr w:type="spellEnd"/>
      <w:r w:rsidR="00C573D3" w:rsidRPr="008C405F">
        <w:rPr>
          <w:lang w:eastAsia="en-IN"/>
        </w:rPr>
        <w:t xml:space="preserve"> for 10 minutes </w:t>
      </w:r>
      <w:r w:rsidR="00C573D3"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C573D3" w:rsidRPr="008C405F">
        <w:rPr>
          <w:b/>
          <w:bCs/>
          <w:lang w:eastAsia="en-IN"/>
        </w:rPr>
        <w:t>]</w:t>
      </w:r>
      <w:r w:rsidR="00C573D3" w:rsidRPr="008C405F">
        <w:rPr>
          <w:lang w:eastAsia="en-IN"/>
        </w:rPr>
        <w:t xml:space="preserve">. Centrifuge the tubes at approximately 2000 </w:t>
      </w:r>
      <w:r w:rsidR="00C573D3" w:rsidRPr="00B40D60">
        <w:rPr>
          <w:i/>
          <w:iCs/>
          <w:lang w:eastAsia="en-IN"/>
        </w:rPr>
        <w:t>g</w:t>
      </w:r>
      <w:r w:rsidR="00C573D3" w:rsidRPr="008C405F">
        <w:rPr>
          <w:lang w:eastAsia="en-IN"/>
        </w:rPr>
        <w:t xml:space="preserve"> for 5 seconds </w:t>
      </w:r>
      <w:r w:rsidR="00C573D3" w:rsidRPr="008C405F">
        <w:rPr>
          <w:b/>
          <w:bCs/>
          <w:lang w:eastAsia="en-IN"/>
        </w:rPr>
        <w:t>[3]</w:t>
      </w:r>
      <w:r w:rsidR="00C573D3" w:rsidRPr="008C405F">
        <w:rPr>
          <w:lang w:eastAsia="en-IN"/>
        </w:rPr>
        <w:t>.</w:t>
      </w:r>
    </w:p>
    <w:p w14:paraId="26BF993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both tubes on the bench to thaw for 10 minutes.</w:t>
      </w:r>
    </w:p>
    <w:p w14:paraId="1F64C179" w14:textId="58A9399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loading the tubes into a microcentrifuge.</w:t>
      </w:r>
    </w:p>
    <w:p w14:paraId="4D505A6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75EFC2C" w14:textId="1D0F6C63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ipette 50 microliters of deionized water into each lyophilized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</w:t>
      </w:r>
      <w:r w:rsidR="00B40D60">
        <w:rPr>
          <w:lang w:eastAsia="en-IN"/>
        </w:rPr>
        <w:t>After v</w:t>
      </w:r>
      <w:r w:rsidRPr="008C405F">
        <w:rPr>
          <w:lang w:eastAsia="en-IN"/>
        </w:rPr>
        <w:t>ortex</w:t>
      </w:r>
      <w:r w:rsidR="00B40D60">
        <w:rPr>
          <w:lang w:eastAsia="en-IN"/>
        </w:rPr>
        <w:t>ing</w:t>
      </w:r>
      <w:r w:rsidRPr="008C405F">
        <w:rPr>
          <w:lang w:eastAsia="en-IN"/>
        </w:rPr>
        <w:t xml:space="preserve"> gently</w:t>
      </w:r>
      <w:r w:rsidR="00B40D60">
        <w:rPr>
          <w:lang w:eastAsia="en-IN"/>
        </w:rPr>
        <w:t>,</w:t>
      </w:r>
      <w:r w:rsidRPr="008C405F">
        <w:rPr>
          <w:lang w:eastAsia="en-IN"/>
        </w:rPr>
        <w:t xml:space="preserve"> centrifuge </w:t>
      </w:r>
      <w:r w:rsidR="00B40D60">
        <w:rPr>
          <w:lang w:eastAsia="en-IN"/>
        </w:rPr>
        <w:t xml:space="preserve">the tube </w:t>
      </w:r>
      <w:r w:rsidRPr="008C405F">
        <w:rPr>
          <w:lang w:eastAsia="en-IN"/>
        </w:rPr>
        <w:t xml:space="preserve">at approximately 2000 </w:t>
      </w:r>
      <w:r w:rsidRPr="00B40D60">
        <w:rPr>
          <w:i/>
          <w:iCs/>
          <w:lang w:eastAsia="en-IN"/>
        </w:rPr>
        <w:t>g</w:t>
      </w:r>
      <w:r w:rsidRPr="008C405F">
        <w:rPr>
          <w:lang w:eastAsia="en-IN"/>
        </w:rPr>
        <w:t xml:space="preserve"> for 5 seconds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ipette the resulting 50 microliters of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solution directly into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tube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a</w:t>
      </w:r>
      <w:r w:rsidRPr="008C405F">
        <w:rPr>
          <w:lang w:eastAsia="en-IN"/>
        </w:rPr>
        <w:t xml:space="preserve">dd HPLC water to bring the total volume to 1 milliliter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1FD0D3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adding 50 microliters of deionized water into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tube using a pipette.</w:t>
      </w:r>
    </w:p>
    <w:p w14:paraId="0AAC6A2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briefly spinning the tube in a microcentrifuge.</w:t>
      </w:r>
    </w:p>
    <w:p w14:paraId="1370424B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solution into the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tube.</w:t>
      </w:r>
    </w:p>
    <w:p w14:paraId="54ABE39A" w14:textId="681EAA7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dding HPLC water to reach a final volume of 1 millili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Vortex the mixture and centrifuge (2000 x </w:t>
      </w:r>
      <w:r w:rsidR="00B40D60" w:rsidRPr="00B40D60">
        <w:rPr>
          <w:b/>
          <w:bCs/>
          <w:i/>
          <w:iCs/>
          <w:lang w:val="en-IN" w:eastAsia="en-IN"/>
        </w:rPr>
        <w:t>g</w:t>
      </w:r>
      <w:r w:rsidR="00B40D60" w:rsidRPr="00B40D60">
        <w:rPr>
          <w:b/>
          <w:bCs/>
          <w:lang w:val="en-IN" w:eastAsia="en-IN"/>
        </w:rPr>
        <w:t>, 5 s)</w:t>
      </w:r>
    </w:p>
    <w:p w14:paraId="73D4D8FD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3F154746" w14:textId="74FA6E0E" w:rsidR="006A17AB" w:rsidRPr="006A17AB" w:rsidRDefault="006A17AB" w:rsidP="006A17AB">
      <w:pPr>
        <w:pStyle w:val="Narration"/>
        <w:numPr>
          <w:ilvl w:val="0"/>
          <w:numId w:val="3"/>
        </w:numPr>
        <w:rPr>
          <w:b/>
          <w:bCs/>
          <w:lang w:eastAsia="en-IN"/>
        </w:rPr>
      </w:pPr>
      <w:r w:rsidRPr="006A17AB">
        <w:rPr>
          <w:b/>
          <w:bCs/>
          <w:color w:val="auto"/>
          <w:lang w:eastAsia="en-IN"/>
        </w:rPr>
        <w:t>Enzyme Spraying and Digestion</w:t>
      </w:r>
    </w:p>
    <w:p w14:paraId="1CDBEF9E" w14:textId="4228A5D2" w:rsidR="006A17AB" w:rsidRDefault="006A17AB" w:rsidP="006A17A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66A41">
        <w:rPr>
          <w:rFonts w:cstheme="minorHAnsi"/>
        </w:rPr>
        <w:t>Franca</w:t>
      </w:r>
      <w:r>
        <w:rPr>
          <w:rFonts w:cstheme="minorHAnsi"/>
        </w:rPr>
        <w:t xml:space="preserve"> </w:t>
      </w:r>
      <w:r w:rsidR="00782A73" w:rsidRPr="0057632B">
        <w:rPr>
          <w:rFonts w:cstheme="minorHAnsi"/>
          <w:bCs/>
        </w:rPr>
        <w:t xml:space="preserve">Bucco </w:t>
      </w:r>
      <w:proofErr w:type="spellStart"/>
      <w:r w:rsidR="00782A73" w:rsidRPr="0057632B">
        <w:rPr>
          <w:rFonts w:cstheme="minorHAnsi"/>
          <w:bCs/>
        </w:rPr>
        <w:t>Paolasso</w:t>
      </w:r>
      <w:proofErr w:type="spellEnd"/>
    </w:p>
    <w:p w14:paraId="1FAFA1D6" w14:textId="77777777" w:rsidR="006A17AB" w:rsidRDefault="006A17AB" w:rsidP="00B40D60">
      <w:pPr>
        <w:pStyle w:val="Narration"/>
        <w:ind w:firstLine="0"/>
        <w:rPr>
          <w:lang w:eastAsia="en-IN"/>
        </w:rPr>
      </w:pPr>
    </w:p>
    <w:p w14:paraId="020F72AF" w14:textId="4A204EE4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n the HTX M5 sprayer and open the HTX M5 software on the connected computer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5AF4A2A" w14:textId="547F5C04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ressing the power button on the HTX M5 sprayer.</w:t>
      </w:r>
    </w:p>
    <w:p w14:paraId="75CE3C9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7C2870E3" w14:textId="7AA3D14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ff the Knauer pump by pressing the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button on the front right sid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p</w:t>
      </w:r>
      <w:r w:rsidRPr="008C405F">
        <w:rPr>
          <w:lang w:eastAsia="en-IN"/>
        </w:rPr>
        <w:t xml:space="preserve">ower on the external syringe pump using the switch on the back panel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367FAC47" w14:textId="1ECFA59B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Knauer pump.</w:t>
      </w:r>
    </w:p>
    <w:p w14:paraId="5B00E45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reaching behind the syringe pump and switching the power on.</w:t>
      </w:r>
    </w:p>
    <w:p w14:paraId="4FCA8B8C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4C453240" w14:textId="744A720E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lastRenderedPageBreak/>
        <w:t xml:space="preserve">In the HTX software, under the </w:t>
      </w:r>
      <w:r w:rsidRPr="008C405F">
        <w:rPr>
          <w:b/>
          <w:bCs/>
          <w:lang w:eastAsia="en-IN"/>
        </w:rPr>
        <w:t>Methods</w:t>
      </w:r>
      <w:r w:rsidRPr="008C405F">
        <w:rPr>
          <w:lang w:eastAsia="en-IN"/>
        </w:rPr>
        <w:t xml:space="preserve"> tab, select the appropriate method for dual enzyme spraying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  <w:r w:rsidR="001222BC">
        <w:rPr>
          <w:lang w:eastAsia="en-IN"/>
        </w:rPr>
        <w:t xml:space="preserve"> </w:t>
      </w:r>
      <w:r w:rsidR="001222BC" w:rsidRPr="008C405F">
        <w:rPr>
          <w:lang w:eastAsia="en-IN"/>
        </w:rPr>
        <w:t xml:space="preserve">Navigate to the </w:t>
      </w:r>
      <w:r w:rsidR="001222BC" w:rsidRPr="008C405F">
        <w:rPr>
          <w:b/>
          <w:bCs/>
          <w:lang w:eastAsia="en-IN"/>
        </w:rPr>
        <w:t>Temp</w:t>
      </w:r>
      <w:r w:rsidR="001222BC" w:rsidRPr="008C405F">
        <w:rPr>
          <w:lang w:eastAsia="en-IN"/>
        </w:rPr>
        <w:t xml:space="preserve"> tab and set the spray nozzle temperature to 45 degrees Celsius </w:t>
      </w:r>
      <w:r w:rsidR="001222BC"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="001222BC" w:rsidRPr="008C405F">
        <w:rPr>
          <w:b/>
          <w:bCs/>
          <w:lang w:eastAsia="en-IN"/>
        </w:rPr>
        <w:t>]</w:t>
      </w:r>
      <w:r w:rsidR="001222BC" w:rsidRPr="008C405F">
        <w:rPr>
          <w:lang w:eastAsia="en-IN"/>
        </w:rPr>
        <w:t>.</w:t>
      </w:r>
    </w:p>
    <w:p w14:paraId="15A5AE20" w14:textId="1003267B" w:rsidR="00C573D3" w:rsidRPr="008C405F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how cursor navigating to the </w:t>
      </w:r>
      <w:r w:rsidRPr="008C405F">
        <w:rPr>
          <w:b/>
          <w:bCs/>
          <w:lang w:val="en-IN" w:eastAsia="en-IN"/>
        </w:rPr>
        <w:t>Methods</w:t>
      </w:r>
      <w:r w:rsidRPr="008C405F">
        <w:rPr>
          <w:lang w:val="en-IN" w:eastAsia="en-IN"/>
        </w:rPr>
        <w:t xml:space="preserve"> tab and selecting the “Dual Enzyme Spray” option from the list.</w:t>
      </w:r>
      <w:r w:rsidR="009A0F29">
        <w:rPr>
          <w:lang w:val="en-IN" w:eastAsia="en-IN"/>
        </w:rPr>
        <w:t xml:space="preserve"> </w:t>
      </w:r>
      <w:r w:rsidR="009A0F29" w:rsidRPr="00C97809">
        <w:rPr>
          <w:b/>
          <w:bCs/>
          <w:i/>
          <w:iCs/>
          <w:color w:val="3333FF"/>
        </w:rPr>
        <w:t>Videographer: Please record the computer screen for the shots labeled as SCREEN</w:t>
      </w:r>
      <w:r w:rsidR="009A0F29">
        <w:rPr>
          <w:b/>
          <w:bCs/>
          <w:i/>
          <w:iCs/>
          <w:color w:val="3333FF"/>
        </w:rPr>
        <w:t xml:space="preserve"> as back-up</w:t>
      </w:r>
    </w:p>
    <w:p w14:paraId="2B615D2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how the </w:t>
      </w:r>
      <w:r w:rsidRPr="008C405F">
        <w:rPr>
          <w:b/>
          <w:bCs/>
          <w:lang w:val="en-IN" w:eastAsia="en-IN"/>
        </w:rPr>
        <w:t>Temp</w:t>
      </w:r>
      <w:r w:rsidRPr="008C405F">
        <w:rPr>
          <w:lang w:val="en-IN" w:eastAsia="en-IN"/>
        </w:rPr>
        <w:t xml:space="preserve"> tab interface with the nozzle temperature being adjusted to 45 °C.</w:t>
      </w:r>
    </w:p>
    <w:p w14:paraId="14EECD03" w14:textId="4AFF3B7F" w:rsidR="00C9636B" w:rsidRPr="009A0F29" w:rsidRDefault="00C9636B" w:rsidP="00C9636B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u</w:t>
      </w:r>
      <w:r w:rsidRPr="00C9636B">
        <w:rPr>
          <w:lang w:eastAsia="en-IN"/>
        </w:rPr>
        <w:t>se</w:t>
      </w:r>
      <w:r>
        <w:rPr>
          <w:lang w:eastAsia="en-IN"/>
        </w:rPr>
        <w:t>s</w:t>
      </w:r>
      <w:r w:rsidRPr="00C9636B">
        <w:rPr>
          <w:lang w:eastAsia="en-IN"/>
        </w:rPr>
        <w:t xml:space="preserve"> a wrench to move the sprayer line to the top connector. </w:t>
      </w:r>
    </w:p>
    <w:p w14:paraId="008B5830" w14:textId="2F93C7A4" w:rsidR="001222BC" w:rsidRDefault="009A0F29" w:rsidP="001222BC">
      <w:pPr>
        <w:pStyle w:val="ShotDescription"/>
        <w:ind w:firstLine="0"/>
        <w:rPr>
          <w:color w:val="000000"/>
        </w:rPr>
      </w:pPr>
      <w:bookmarkStart w:id="5" w:name="_Hlk162020732"/>
      <w:bookmarkStart w:id="6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5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6"/>
      <w:r>
        <w:rPr>
          <w:color w:val="000000"/>
        </w:rPr>
        <w:t xml:space="preserve">: </w:t>
      </w:r>
      <w:hyperlink r:id="rId20" w:history="1">
        <w:r w:rsidRPr="005449DC">
          <w:rPr>
            <w:rStyle w:val="Hyperlink"/>
            <w:rFonts w:eastAsia="Times New Roman" w:cstheme="minorHAnsi"/>
            <w:b/>
          </w:rPr>
          <w:t>https://review.jove.com/account/file-uploader?src=21092018</w:t>
        </w:r>
      </w:hyperlink>
      <w:r>
        <w:rPr>
          <w:rFonts w:eastAsia="Times New Roman" w:cstheme="minorHAnsi"/>
          <w:b/>
        </w:rPr>
        <w:t xml:space="preserve"> </w:t>
      </w:r>
    </w:p>
    <w:p w14:paraId="45912E3F" w14:textId="77777777" w:rsidR="009A0F29" w:rsidRPr="008C405F" w:rsidRDefault="009A0F29" w:rsidP="001222BC">
      <w:pPr>
        <w:pStyle w:val="ShotDescription"/>
        <w:ind w:firstLine="0"/>
        <w:rPr>
          <w:lang w:val="en-IN" w:eastAsia="en-IN"/>
        </w:rPr>
      </w:pPr>
    </w:p>
    <w:p w14:paraId="513FCE8D" w14:textId="64BFFA7D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pen the ultra-high purity nitrogen gas valve and ensure the sprayer pressure is set to 10 pounds per square inch </w:t>
      </w:r>
      <w:r w:rsidRPr="008C405F">
        <w:rPr>
          <w:b/>
          <w:bCs/>
          <w:lang w:eastAsia="en-IN"/>
        </w:rPr>
        <w:t>[1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7E3DD34" w14:textId="6D2BEF1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turning the nitrogen gas valve and checking the pressure gauge to confirm 10 psi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>TXT: Syringe pump: 95 </w:t>
      </w:r>
      <w:proofErr w:type="spellStart"/>
      <w:r w:rsidR="001222BC" w:rsidRPr="001222BC">
        <w:rPr>
          <w:b/>
          <w:bCs/>
          <w:lang w:val="en-IN" w:eastAsia="en-IN"/>
        </w:rPr>
        <w:t>μL</w:t>
      </w:r>
      <w:proofErr w:type="spellEnd"/>
      <w:r w:rsidR="001222BC" w:rsidRPr="001222BC">
        <w:rPr>
          <w:b/>
          <w:bCs/>
          <w:lang w:val="en-IN" w:eastAsia="en-IN"/>
        </w:rPr>
        <w:t>/min</w:t>
      </w:r>
      <w:r w:rsidR="001222BC" w:rsidRPr="008C405F">
        <w:rPr>
          <w:lang w:val="en-IN" w:eastAsia="en-IN"/>
        </w:rPr>
        <w:t xml:space="preserve"> </w:t>
      </w:r>
      <w:r w:rsidR="001222BC">
        <w:rPr>
          <w:lang w:val="en-IN" w:eastAsia="en-IN"/>
        </w:rPr>
        <w:t xml:space="preserve"> </w:t>
      </w:r>
    </w:p>
    <w:p w14:paraId="4C8573F5" w14:textId="77777777" w:rsid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3CEDBFF4" w14:textId="77777777" w:rsidR="001222BC" w:rsidRDefault="00C573D3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Using a fresh syringe and needle, fill it with 4 milliliters of HPLC-grade water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</w:t>
      </w:r>
      <w:r w:rsidR="001222BC">
        <w:rPr>
          <w:lang w:eastAsia="en-IN"/>
        </w:rPr>
        <w:t>After r</w:t>
      </w:r>
      <w:r w:rsidRPr="008C405F">
        <w:rPr>
          <w:lang w:eastAsia="en-IN"/>
        </w:rPr>
        <w:t>emov</w:t>
      </w:r>
      <w:r w:rsidR="001222BC">
        <w:rPr>
          <w:lang w:eastAsia="en-IN"/>
        </w:rPr>
        <w:t>ing the</w:t>
      </w:r>
      <w:r w:rsidRPr="008C405F">
        <w:rPr>
          <w:lang w:eastAsia="en-IN"/>
        </w:rPr>
        <w:t xml:space="preserve"> bubbles</w:t>
      </w:r>
      <w:r w:rsidR="001222BC">
        <w:rPr>
          <w:lang w:eastAsia="en-IN"/>
        </w:rPr>
        <w:t>,</w:t>
      </w:r>
      <w:r w:rsidRPr="008C405F">
        <w:rPr>
          <w:lang w:eastAsia="en-IN"/>
        </w:rPr>
        <w:t xml:space="preserve"> </w:t>
      </w:r>
      <w:r w:rsidR="001222BC">
        <w:rPr>
          <w:lang w:eastAsia="en-IN"/>
        </w:rPr>
        <w:t>r</w:t>
      </w:r>
      <w:r w:rsidRPr="008C405F">
        <w:rPr>
          <w:lang w:eastAsia="en-IN"/>
        </w:rPr>
        <w:t xml:space="preserve">un 2 milliliters of water through approximately a 6-inch section of the sprayer line into a waste beaker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  <w:r w:rsidR="001222BC">
        <w:rPr>
          <w:lang w:eastAsia="en-IN"/>
        </w:rPr>
        <w:t xml:space="preserve"> </w:t>
      </w:r>
    </w:p>
    <w:p w14:paraId="5C89276A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drawing 4 milliliters of HPLC-grade water into a new syringe.</w:t>
      </w:r>
    </w:p>
    <w:p w14:paraId="14B9EF98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8C405F">
        <w:rPr>
          <w:lang w:val="en-IN" w:eastAsia="en-IN"/>
        </w:rPr>
        <w:t xml:space="preserve">ing 2 milliliters of water </w:t>
      </w:r>
      <w:r>
        <w:rPr>
          <w:lang w:val="en-IN" w:eastAsia="en-IN"/>
        </w:rPr>
        <w:t>into</w:t>
      </w:r>
      <w:r w:rsidRPr="008C405F">
        <w:rPr>
          <w:lang w:val="en-IN" w:eastAsia="en-IN"/>
        </w:rPr>
        <w:t xml:space="preserve"> the sprayer line.</w:t>
      </w:r>
    </w:p>
    <w:p w14:paraId="164066BB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37B25611" w14:textId="3E1A80ED" w:rsidR="001222BC" w:rsidRDefault="001222BC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ttach the syringe to the sprayer line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 and run water through the syringe pump by starting the system at a flow rate of 95 microliters per minute for 5 minutes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3561B27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onnecting the syringe to the sprayer line.</w:t>
      </w:r>
    </w:p>
    <w:p w14:paraId="395C7AF0" w14:textId="748D5275" w:rsidR="00C573D3" w:rsidRDefault="001222BC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="00C573D3" w:rsidRPr="008C405F">
        <w:rPr>
          <w:lang w:val="en-IN" w:eastAsia="en-IN"/>
        </w:rPr>
        <w:t>how the syringe pump display as the water is pumped through.</w:t>
      </w:r>
    </w:p>
    <w:p w14:paraId="47D0FB8B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2BE525E0" w14:textId="7D8C70D8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While the syringe pump is flushing, tape the prepared slides to the bottom-left corner of the heated tray using a metal alignment guide </w:t>
      </w:r>
      <w:r w:rsidRPr="008C405F">
        <w:rPr>
          <w:b/>
          <w:bCs/>
          <w:lang w:eastAsia="en-IN"/>
        </w:rPr>
        <w:t>[1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Under the </w:t>
      </w:r>
      <w:r w:rsidRPr="008C405F">
        <w:rPr>
          <w:b/>
          <w:bCs/>
          <w:lang w:eastAsia="en-IN"/>
        </w:rPr>
        <w:t>Sample</w:t>
      </w:r>
      <w:r w:rsidRPr="008C405F">
        <w:rPr>
          <w:lang w:eastAsia="en-IN"/>
        </w:rPr>
        <w:t xml:space="preserve"> tab, define the X and Y parameters for the spray region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0EAD04E" w14:textId="280D6450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WIDE: Talent securing slides onto the heated tray </w:t>
      </w:r>
      <w:r w:rsidR="00DF1272">
        <w:rPr>
          <w:lang w:val="en-IN" w:eastAsia="en-IN"/>
        </w:rPr>
        <w:t>and then using the</w:t>
      </w:r>
      <w:r w:rsidRPr="008C405F">
        <w:rPr>
          <w:lang w:val="en-IN" w:eastAsia="en-IN"/>
        </w:rPr>
        <w:t xml:space="preserve"> metal alignment guide</w:t>
      </w:r>
      <w:r w:rsidR="007C3BAA">
        <w:rPr>
          <w:lang w:val="en-IN" w:eastAsia="en-IN"/>
        </w:rPr>
        <w:t xml:space="preserve"> to define coordinates</w:t>
      </w:r>
      <w:r w:rsidRPr="008C405F">
        <w:rPr>
          <w:lang w:val="en-IN" w:eastAsia="en-IN"/>
        </w:rPr>
        <w:t>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</w:t>
      </w:r>
      <w:r w:rsidR="001222BC" w:rsidRPr="001222BC">
        <w:rPr>
          <w:b/>
          <w:bCs/>
          <w:lang w:eastAsia="en-IN"/>
        </w:rPr>
        <w:t>Ensure that the tissue lies completely within the spray area</w:t>
      </w:r>
    </w:p>
    <w:p w14:paraId="651D4A7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lastRenderedPageBreak/>
        <w:t>SCREEN</w:t>
      </w:r>
      <w:r w:rsidRPr="008C405F">
        <w:rPr>
          <w:lang w:val="en-IN" w:eastAsia="en-IN"/>
        </w:rPr>
        <w:t xml:space="preserve">: Cursor navigating to the </w:t>
      </w:r>
      <w:r w:rsidRPr="008C405F">
        <w:rPr>
          <w:b/>
          <w:bCs/>
          <w:lang w:val="en-IN" w:eastAsia="en-IN"/>
        </w:rPr>
        <w:t>Sample</w:t>
      </w:r>
      <w:r w:rsidRPr="008C405F">
        <w:rPr>
          <w:lang w:val="en-IN" w:eastAsia="en-IN"/>
        </w:rPr>
        <w:t xml:space="preserve"> tab to set X and Y coordinates for spray coverage.</w:t>
      </w:r>
    </w:p>
    <w:p w14:paraId="09B1C0FD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2FBDB070" w14:textId="7A02A9DE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fter 5 minutes, pause the syringe pump </w:t>
      </w:r>
      <w:r w:rsidR="001222BC" w:rsidRPr="001222BC">
        <w:rPr>
          <w:lang w:eastAsia="en-IN"/>
        </w:rPr>
        <w:t>and</w:t>
      </w:r>
      <w:r w:rsidR="001222BC" w:rsidRPr="008C405F">
        <w:rPr>
          <w:lang w:eastAsia="en-IN"/>
        </w:rPr>
        <w:t xml:space="preserve"> </w:t>
      </w:r>
      <w:r w:rsidRPr="008C405F">
        <w:rPr>
          <w:lang w:eastAsia="en-IN"/>
        </w:rPr>
        <w:t xml:space="preserve">disconnect the syring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="001222BC">
        <w:rPr>
          <w:b/>
          <w:bCs/>
          <w:lang w:eastAsia="en-IN"/>
        </w:rPr>
        <w:t>.</w:t>
      </w:r>
      <w:r w:rsidRPr="008C405F">
        <w:rPr>
          <w:lang w:eastAsia="en-IN"/>
        </w:rPr>
        <w:t xml:space="preserve"> </w:t>
      </w:r>
      <w:r w:rsidR="001222BC" w:rsidRPr="008C405F">
        <w:rPr>
          <w:lang w:eastAsia="en-IN"/>
        </w:rPr>
        <w:t xml:space="preserve">Draw </w:t>
      </w:r>
      <w:r w:rsidRPr="008C405F">
        <w:rPr>
          <w:lang w:eastAsia="en-IN"/>
        </w:rPr>
        <w:t xml:space="preserve">air into it and push the air through the sprayer line to purge any residual water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D60A9CD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disconnecting the syringe from the sprayer line.</w:t>
      </w:r>
    </w:p>
    <w:p w14:paraId="02ECD026" w14:textId="51B3B203" w:rsidR="00C573D3" w:rsidRDefault="00C573D3" w:rsidP="00BD747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22BC">
        <w:rPr>
          <w:lang w:val="en-IN" w:eastAsia="en-IN"/>
        </w:rPr>
        <w:t>Talent drawing air into the syringe barrel</w:t>
      </w:r>
      <w:r w:rsidR="001222BC" w:rsidRPr="001222BC">
        <w:rPr>
          <w:lang w:val="en-IN" w:eastAsia="en-IN"/>
        </w:rPr>
        <w:t xml:space="preserve"> and</w:t>
      </w:r>
      <w:r w:rsidR="001222BC">
        <w:rPr>
          <w:lang w:val="en-IN" w:eastAsia="en-IN"/>
        </w:rPr>
        <w:t xml:space="preserve"> </w:t>
      </w:r>
      <w:r w:rsidRPr="001222BC">
        <w:rPr>
          <w:lang w:val="en-IN" w:eastAsia="en-IN"/>
        </w:rPr>
        <w:t>pushing air through the line.</w:t>
      </w:r>
    </w:p>
    <w:p w14:paraId="06A2D314" w14:textId="77777777" w:rsidR="001222BC" w:rsidRP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51F9F13C" w14:textId="2A30BA1E" w:rsidR="00C573D3" w:rsidRDefault="001222BC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8C405F">
        <w:rPr>
          <w:lang w:eastAsia="en-IN"/>
        </w:rPr>
        <w:t>l</w:t>
      </w:r>
      <w:r w:rsidR="00C573D3" w:rsidRPr="008C405F">
        <w:rPr>
          <w:lang w:eastAsia="en-IN"/>
        </w:rPr>
        <w:t xml:space="preserve">oad the prepared dual enzyme solution into a new syringe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 and connect it securely to the syringe pump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</w:p>
    <w:p w14:paraId="7CA863D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filling a clean syringe with the mixed dual enzyme solution.</w:t>
      </w:r>
    </w:p>
    <w:p w14:paraId="630A0B4F" w14:textId="5ED185A8" w:rsidR="00C573D3" w:rsidRPr="008C405F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onnecting the loaded syringe to the syringe pump.</w:t>
      </w:r>
    </w:p>
    <w:p w14:paraId="315A05E8" w14:textId="77777777" w:rsidR="006A17AB" w:rsidRDefault="006A17AB" w:rsidP="006A17AB">
      <w:pPr>
        <w:pStyle w:val="Narration"/>
        <w:ind w:firstLine="0"/>
        <w:rPr>
          <w:lang w:eastAsia="en-IN"/>
        </w:rPr>
      </w:pPr>
    </w:p>
    <w:p w14:paraId="685142DA" w14:textId="0BE37DB3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ttach the loaded syringe containing the dual enzyme solution to the sprayer lin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 the syringe pump, adjust the flow rate to 25 microliters per minute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107E9704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CLOSE-UP: Talent connecting the enzyme-loaded syringe to the sprayer line.</w:t>
      </w:r>
    </w:p>
    <w:p w14:paraId="6374248E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>: Display of the syringe pump control interface as the flow rate is adjusted to 25 microliters per minute.</w:t>
      </w:r>
    </w:p>
    <w:p w14:paraId="7C9A14E4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79AB4CF3" w14:textId="77777777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nce the spray nozzle temperature reaches 45 degrees Celsiu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, press </w:t>
      </w:r>
      <w:r w:rsidRPr="008C405F">
        <w:rPr>
          <w:b/>
          <w:bCs/>
          <w:lang w:eastAsia="en-IN"/>
        </w:rPr>
        <w:t>Start</w:t>
      </w:r>
      <w:r w:rsidRPr="008C405F">
        <w:rPr>
          <w:lang w:eastAsia="en-IN"/>
        </w:rPr>
        <w:t xml:space="preserve"> under the </w:t>
      </w:r>
      <w:r w:rsidRPr="008C405F">
        <w:rPr>
          <w:b/>
          <w:bCs/>
          <w:lang w:eastAsia="en-IN"/>
        </w:rPr>
        <w:t>Cycle</w:t>
      </w:r>
      <w:r w:rsidRPr="008C405F">
        <w:rPr>
          <w:lang w:eastAsia="en-IN"/>
        </w:rPr>
        <w:t xml:space="preserve"> tab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. When prompted to turn on the Knauer pump, click </w:t>
      </w:r>
      <w:r w:rsidRPr="008C405F">
        <w:rPr>
          <w:b/>
          <w:bCs/>
          <w:lang w:eastAsia="en-IN"/>
        </w:rPr>
        <w:t>No</w:t>
      </w:r>
      <w:r w:rsidRPr="008C405F">
        <w:rPr>
          <w:lang w:eastAsia="en-IN"/>
        </w:rPr>
        <w:t xml:space="preserve">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 xml:space="preserve">. Press </w:t>
      </w:r>
      <w:r w:rsidRPr="008C405F">
        <w:rPr>
          <w:b/>
          <w:bCs/>
          <w:lang w:eastAsia="en-IN"/>
        </w:rPr>
        <w:t>Start</w:t>
      </w:r>
      <w:r w:rsidRPr="008C405F">
        <w:rPr>
          <w:lang w:eastAsia="en-IN"/>
        </w:rPr>
        <w:t xml:space="preserve"> on the syringe pump to begin enzyme spraying </w:t>
      </w:r>
      <w:r w:rsidRPr="008C405F">
        <w:rPr>
          <w:b/>
          <w:bCs/>
          <w:lang w:eastAsia="en-IN"/>
        </w:rPr>
        <w:t>[4]</w:t>
      </w:r>
      <w:r w:rsidRPr="008C405F">
        <w:rPr>
          <w:lang w:eastAsia="en-IN"/>
        </w:rPr>
        <w:t>.</w:t>
      </w:r>
    </w:p>
    <w:p w14:paraId="3BB3FFA9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>: Show nozzle temperature display reaching 45 degrees Celsius.</w:t>
      </w:r>
    </w:p>
    <w:p w14:paraId="0363DA2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Cursor clicking </w:t>
      </w:r>
      <w:r w:rsidRPr="008C405F">
        <w:rPr>
          <w:b/>
          <w:bCs/>
          <w:lang w:val="en-IN" w:eastAsia="en-IN"/>
        </w:rPr>
        <w:t>Start</w:t>
      </w:r>
      <w:r w:rsidRPr="008C405F">
        <w:rPr>
          <w:lang w:val="en-IN" w:eastAsia="en-IN"/>
        </w:rPr>
        <w:t xml:space="preserve"> under the </w:t>
      </w:r>
      <w:r w:rsidRPr="008C405F">
        <w:rPr>
          <w:b/>
          <w:bCs/>
          <w:lang w:val="en-IN" w:eastAsia="en-IN"/>
        </w:rPr>
        <w:t>Cycle</w:t>
      </w:r>
      <w:r w:rsidRPr="008C405F">
        <w:rPr>
          <w:lang w:val="en-IN" w:eastAsia="en-IN"/>
        </w:rPr>
        <w:t xml:space="preserve"> tab.</w:t>
      </w:r>
    </w:p>
    <w:p w14:paraId="28B3CE6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oftware prompt appears, and the talent selects </w:t>
      </w:r>
      <w:r w:rsidRPr="008C405F">
        <w:rPr>
          <w:b/>
          <w:bCs/>
          <w:lang w:val="en-IN" w:eastAsia="en-IN"/>
        </w:rPr>
        <w:t>No</w:t>
      </w:r>
      <w:r w:rsidRPr="008C405F">
        <w:rPr>
          <w:lang w:val="en-IN" w:eastAsia="en-IN"/>
        </w:rPr>
        <w:t xml:space="preserve"> for Knauer pump activation.</w:t>
      </w:r>
    </w:p>
    <w:p w14:paraId="1501F18E" w14:textId="4D2FD2C2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art</w:t>
      </w:r>
      <w:r w:rsidRPr="008C405F">
        <w:rPr>
          <w:lang w:val="en-IN" w:eastAsia="en-IN"/>
        </w:rPr>
        <w:t xml:space="preserve"> button on the syringe pump to initiate spraying.</w:t>
      </w:r>
    </w:p>
    <w:p w14:paraId="7DD771A5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50377E30" w14:textId="77777777" w:rsidR="001222BC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lace a blank slide under the spray nozzle to confirm visible enzyme deposition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ce the enzyme spray is visibly even, click </w:t>
      </w:r>
      <w:r w:rsidRPr="008C405F">
        <w:rPr>
          <w:b/>
          <w:bCs/>
          <w:lang w:eastAsia="en-IN"/>
        </w:rPr>
        <w:t>Continue</w:t>
      </w:r>
      <w:r w:rsidRPr="008C405F">
        <w:rPr>
          <w:lang w:eastAsia="en-IN"/>
        </w:rPr>
        <w:t xml:space="preserve"> on the software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11B71FA9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sitioning a blank slide directly under the spray nozzle.</w:t>
      </w:r>
    </w:p>
    <w:p w14:paraId="3946412E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Cursor clicking </w:t>
      </w:r>
      <w:r w:rsidRPr="008C405F">
        <w:rPr>
          <w:b/>
          <w:bCs/>
          <w:lang w:val="en-IN" w:eastAsia="en-IN"/>
        </w:rPr>
        <w:t>Continue</w:t>
      </w:r>
      <w:r w:rsidRPr="008C405F">
        <w:rPr>
          <w:lang w:val="en-IN" w:eastAsia="en-IN"/>
        </w:rPr>
        <w:t xml:space="preserve"> in the software once visible deposition is observed.</w:t>
      </w:r>
    </w:p>
    <w:p w14:paraId="330734A6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69C878A" w14:textId="573F50AF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 </w:t>
      </w:r>
      <w:r w:rsidR="001222BC">
        <w:rPr>
          <w:lang w:eastAsia="en-IN"/>
        </w:rPr>
        <w:t>Next, p</w:t>
      </w:r>
      <w:r w:rsidRPr="008C405F">
        <w:rPr>
          <w:lang w:eastAsia="en-IN"/>
        </w:rPr>
        <w:t xml:space="preserve">lace the glass cover on the sprayer and monitor for even application, ensuring uniform wetting across the slide surfac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0FA2327F" w14:textId="6378307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transparent glass cover over the sprayer.</w:t>
      </w:r>
    </w:p>
    <w:p w14:paraId="7BFA8EBB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045D77A" w14:textId="7B2ADC8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When the spray cycle is complete, press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on the syringe pump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Turn off the nitrogen gas valve and click </w:t>
      </w:r>
      <w:r w:rsidRPr="008C405F">
        <w:rPr>
          <w:b/>
          <w:bCs/>
          <w:lang w:eastAsia="en-IN"/>
        </w:rPr>
        <w:t>Valve load confirm</w:t>
      </w:r>
      <w:r w:rsidRPr="008C405F">
        <w:rPr>
          <w:lang w:eastAsia="en-IN"/>
        </w:rPr>
        <w:t xml:space="preserve"> in the softwar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26810BB" w14:textId="365BEA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syringe pump control panel.</w:t>
      </w:r>
    </w:p>
    <w:p w14:paraId="3D568C4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turning off the nitrogen gas valve by rotating it clockwise.</w:t>
      </w:r>
    </w:p>
    <w:p w14:paraId="4D8733EF" w14:textId="77777777" w:rsid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552ADC61" w14:textId="2A8C2720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Incubate the sprayed slides in the HTX humidity chamber at 37 degrees Celsius for 2 hours, ensuring the slides are placed facing upward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ce incubation is complete, transfer the slides to a desiccator and dry for 15 minutes </w:t>
      </w:r>
      <w:r w:rsidRPr="008C405F">
        <w:rPr>
          <w:b/>
          <w:bCs/>
          <w:lang w:eastAsia="en-IN"/>
        </w:rPr>
        <w:t>[2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685562DB" w14:textId="0605F9F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s face-up on the metal rack inside the 37 degrees Celsius humidity chamber.</w:t>
      </w:r>
    </w:p>
    <w:p w14:paraId="2EBE61CC" w14:textId="56DBA15E" w:rsidR="00C573D3" w:rsidRPr="001222BC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slides from the humidity chamber into a desiccator and sealing it for drying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Perform </w:t>
      </w:r>
      <w:r w:rsidR="001222BC" w:rsidRPr="001222BC">
        <w:rPr>
          <w:b/>
          <w:bCs/>
          <w:lang w:eastAsia="en-IN"/>
        </w:rPr>
        <w:t>MALDI-MSI</w:t>
      </w:r>
      <w:r w:rsidR="001222BC">
        <w:rPr>
          <w:b/>
          <w:bCs/>
          <w:lang w:eastAsia="en-IN"/>
        </w:rPr>
        <w:t xml:space="preserve">; </w:t>
      </w:r>
      <w:r w:rsidR="001222BC" w:rsidRPr="001222BC">
        <w:rPr>
          <w:b/>
          <w:bCs/>
          <w:lang w:eastAsia="en-IN"/>
        </w:rPr>
        <w:t xml:space="preserve">Visualize ion intensity maps of the </w:t>
      </w:r>
      <w:proofErr w:type="spellStart"/>
      <w:r w:rsidR="001222BC" w:rsidRPr="001222BC">
        <w:rPr>
          <w:b/>
          <w:bCs/>
          <w:lang w:eastAsia="en-IN"/>
        </w:rPr>
        <w:t>glycom</w:t>
      </w:r>
      <w:r w:rsidR="00076707">
        <w:rPr>
          <w:b/>
          <w:bCs/>
          <w:lang w:eastAsia="en-IN"/>
        </w:rPr>
        <w:t>e</w:t>
      </w:r>
      <w:proofErr w:type="spellEnd"/>
    </w:p>
    <w:p w14:paraId="585DE06D" w14:textId="77777777" w:rsidR="001222BC" w:rsidRPr="001222BC" w:rsidRDefault="001222BC" w:rsidP="001222BC">
      <w:pPr>
        <w:pStyle w:val="ShotDescription"/>
        <w:ind w:firstLine="0"/>
        <w:rPr>
          <w:b/>
          <w:bCs/>
          <w:lang w:val="en-IN" w:eastAsia="en-IN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C3D25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53CC1DE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>Results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2E512" w14:textId="1A714D1E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-derived oligosaccharides and N-linked glycans were detected across a wide mass-to-charge range in the liver using matrix-assisted laser desorption/ionization mass spectrometry imaging </w:t>
      </w:r>
      <w:r w:rsidRPr="00773783">
        <w:rPr>
          <w:b/>
        </w:rPr>
        <w:t>[1]</w:t>
      </w:r>
      <w:r>
        <w:t>.</w:t>
      </w:r>
    </w:p>
    <w:p w14:paraId="75FAA4FC" w14:textId="77777777" w:rsidR="00D20991" w:rsidRDefault="00D20991" w:rsidP="00D20991"/>
    <w:p w14:paraId="2B985E02" w14:textId="2506E95C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6A17AB">
        <w:rPr>
          <w:i/>
          <w:iCs/>
          <w:color w:val="0000CC"/>
        </w:rPr>
        <w:t>Video editor: Highlight the black peaks</w:t>
      </w:r>
      <w:r>
        <w:t>.</w:t>
      </w:r>
    </w:p>
    <w:p w14:paraId="0F5B37BD" w14:textId="77777777" w:rsidR="00D20991" w:rsidRDefault="00D20991" w:rsidP="00D20991"/>
    <w:p w14:paraId="39760C4D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 was broadly localized throughout liver hepatocytes, while it was absent from vessels and connective tissue in the portal tracts </w:t>
      </w:r>
      <w:r w:rsidRPr="00773783">
        <w:rPr>
          <w:b/>
        </w:rPr>
        <w:t>[1]</w:t>
      </w:r>
      <w:r>
        <w:t>.</w:t>
      </w:r>
    </w:p>
    <w:p w14:paraId="00C2BA1F" w14:textId="77777777" w:rsidR="00D20991" w:rsidRDefault="00D20991" w:rsidP="00D20991"/>
    <w:p w14:paraId="496AEA10" w14:textId="486E58B5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C. </w:t>
      </w:r>
      <w:r w:rsidRPr="006A17AB">
        <w:rPr>
          <w:i/>
          <w:iCs/>
          <w:color w:val="0000CC"/>
        </w:rPr>
        <w:t xml:space="preserve">Video editor: Highlight the </w:t>
      </w:r>
      <w:r w:rsidR="006A17AB" w:rsidRPr="006A17AB">
        <w:rPr>
          <w:i/>
          <w:iCs/>
          <w:color w:val="0000CC"/>
        </w:rPr>
        <w:t>R</w:t>
      </w:r>
      <w:r w:rsidRPr="006A17AB">
        <w:rPr>
          <w:i/>
          <w:iCs/>
          <w:color w:val="0000CC"/>
        </w:rPr>
        <w:t>egions around the labeled “Large portal tracts”</w:t>
      </w:r>
      <w:r>
        <w:t>.</w:t>
      </w:r>
    </w:p>
    <w:p w14:paraId="25A24780" w14:textId="77777777" w:rsidR="00D20991" w:rsidRDefault="00D20991" w:rsidP="00D20991"/>
    <w:p w14:paraId="5D9DB6B7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The spatial distribution of glycogen and its chain-length distribution were both measurable using MALDI-MSI </w:t>
      </w:r>
      <w:r w:rsidRPr="00773783">
        <w:rPr>
          <w:b/>
        </w:rPr>
        <w:t>[1]</w:t>
      </w:r>
      <w:r>
        <w:t>.</w:t>
      </w:r>
    </w:p>
    <w:p w14:paraId="067773AF" w14:textId="77777777" w:rsidR="00D20991" w:rsidRDefault="00D20991" w:rsidP="00D20991"/>
    <w:p w14:paraId="2F9DB4F3" w14:textId="42BE4785" w:rsidR="00D20991" w:rsidRPr="006A17AB" w:rsidRDefault="00D20991" w:rsidP="00D20991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>
        <w:t xml:space="preserve">LAB MEDIA: Figure 1D. </w:t>
      </w:r>
      <w:r w:rsidRPr="006A17AB">
        <w:rPr>
          <w:i/>
          <w:iCs/>
          <w:color w:val="0000CC"/>
        </w:rPr>
        <w:t>Video editor: Emphasize the curve in the graph</w:t>
      </w:r>
      <w:r w:rsidR="006A17AB" w:rsidRPr="006A17AB">
        <w:rPr>
          <w:i/>
          <w:iCs/>
          <w:color w:val="0000CC"/>
        </w:rPr>
        <w:t>.</w:t>
      </w:r>
    </w:p>
    <w:p w14:paraId="5033A6D8" w14:textId="77777777" w:rsidR="00D20991" w:rsidRPr="006A17AB" w:rsidRDefault="00D20991" w:rsidP="00D20991">
      <w:pPr>
        <w:rPr>
          <w:rFonts w:ascii="Calibri" w:hAnsi="Calibri" w:cs="Calibri"/>
          <w:i/>
          <w:iCs/>
          <w:color w:val="0000CC"/>
        </w:rPr>
      </w:pPr>
    </w:p>
    <w:p w14:paraId="68947AC4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One N-linked glycan species was widely distributed throughout liver hepatocytes </w:t>
      </w:r>
      <w:r w:rsidRPr="00773783">
        <w:rPr>
          <w:b/>
        </w:rPr>
        <w:t>[1]</w:t>
      </w:r>
      <w:r>
        <w:t>.</w:t>
      </w:r>
    </w:p>
    <w:p w14:paraId="2336AA4A" w14:textId="77777777" w:rsidR="00D20991" w:rsidRDefault="00D20991" w:rsidP="00D20991"/>
    <w:p w14:paraId="553653EB" w14:textId="79859675" w:rsidR="00D20991" w:rsidRDefault="00D20991" w:rsidP="00757B80">
      <w:pPr>
        <w:pStyle w:val="ShotDescription"/>
        <w:numPr>
          <w:ilvl w:val="2"/>
          <w:numId w:val="3"/>
        </w:numPr>
      </w:pPr>
      <w:r>
        <w:t xml:space="preserve">LAB MEDIA: Figure 1E. </w:t>
      </w:r>
    </w:p>
    <w:p w14:paraId="377F7452" w14:textId="77777777" w:rsidR="006A17AB" w:rsidRDefault="006A17AB" w:rsidP="006A17AB">
      <w:pPr>
        <w:pStyle w:val="ShotDescription"/>
        <w:ind w:firstLine="0"/>
      </w:pPr>
    </w:p>
    <w:p w14:paraId="203E2F60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nother N-linked glycan species displayed a more regional distribution pattern consistent with liver sinusoidal structure </w:t>
      </w:r>
      <w:r w:rsidRPr="00773783">
        <w:rPr>
          <w:b/>
        </w:rPr>
        <w:t>[1]</w:t>
      </w:r>
      <w:r>
        <w:t>.</w:t>
      </w:r>
    </w:p>
    <w:p w14:paraId="0CAC278E" w14:textId="77777777" w:rsidR="00D20991" w:rsidRDefault="00D20991" w:rsidP="00D20991"/>
    <w:p w14:paraId="43763679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F. </w:t>
      </w:r>
      <w:r w:rsidRPr="006A17AB">
        <w:rPr>
          <w:i/>
          <w:iCs/>
          <w:color w:val="0000CC"/>
        </w:rPr>
        <w:t>Video editor: Emphasize the patchy distribution of green-yellow signals scattered throughout the liver section</w:t>
      </w:r>
      <w:r>
        <w:t>.</w:t>
      </w:r>
    </w:p>
    <w:p w14:paraId="2914892A" w14:textId="77777777" w:rsidR="00D20991" w:rsidRDefault="00D20991" w:rsidP="00D20991"/>
    <w:p w14:paraId="13DED57F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 distinct N-linked glycan localized specifically to portal tract elements </w:t>
      </w:r>
      <w:r w:rsidRPr="00773783">
        <w:rPr>
          <w:b/>
        </w:rPr>
        <w:t>[1]</w:t>
      </w:r>
      <w:r>
        <w:t>.</w:t>
      </w:r>
    </w:p>
    <w:p w14:paraId="66B11651" w14:textId="77777777" w:rsidR="00D20991" w:rsidRDefault="00D20991" w:rsidP="00D20991"/>
    <w:p w14:paraId="32B20F92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G. </w:t>
      </w:r>
      <w:r w:rsidRPr="006A17AB">
        <w:rPr>
          <w:i/>
          <w:iCs/>
          <w:color w:val="0000CC"/>
        </w:rPr>
        <w:t>Video editor: Highlight the bright yellow-green clusters near the edges of the tissue section</w:t>
      </w:r>
      <w:r>
        <w:t>.</w:t>
      </w:r>
    </w:p>
    <w:p w14:paraId="740C2E53" w14:textId="77777777" w:rsidR="00D20991" w:rsidRDefault="00D20991" w:rsidP="00D20991"/>
    <w:p w14:paraId="125A21A3" w14:textId="77777777" w:rsidR="00D20991" w:rsidRDefault="00D20991" w:rsidP="00D20991">
      <w:pPr>
        <w:pStyle w:val="Narration"/>
        <w:numPr>
          <w:ilvl w:val="1"/>
          <w:numId w:val="3"/>
        </w:numPr>
      </w:pPr>
      <w:r>
        <w:lastRenderedPageBreak/>
        <w:t xml:space="preserve">Histological staining confirmed the anatomical structures of the portal tract, including portal vein, bile duct, and connective tissue </w:t>
      </w:r>
      <w:r w:rsidRPr="00773783">
        <w:rPr>
          <w:b/>
        </w:rPr>
        <w:t>[1]</w:t>
      </w:r>
      <w:r>
        <w:t>.</w:t>
      </w:r>
    </w:p>
    <w:p w14:paraId="26C92AE1" w14:textId="77777777" w:rsidR="00D20991" w:rsidRDefault="00D20991" w:rsidP="00D20991"/>
    <w:p w14:paraId="0E7ECA37" w14:textId="77777777" w:rsidR="00D20991" w:rsidRPr="006A17AB" w:rsidRDefault="00D20991" w:rsidP="00D20991">
      <w:pPr>
        <w:pStyle w:val="ShotDescription"/>
        <w:numPr>
          <w:ilvl w:val="2"/>
          <w:numId w:val="3"/>
        </w:numPr>
        <w:rPr>
          <w:i/>
          <w:iCs/>
        </w:rPr>
      </w:pPr>
      <w:r>
        <w:t xml:space="preserve">LAB MEDIA: Figure 1H. </w:t>
      </w:r>
      <w:r w:rsidRPr="006A17AB">
        <w:rPr>
          <w:i/>
          <w:iCs/>
          <w:color w:val="0000CC"/>
        </w:rPr>
        <w:t xml:space="preserve">Video editor: Highlight the labels “Portal vein”, “Bile duct with </w:t>
      </w:r>
      <w:proofErr w:type="spellStart"/>
      <w:r w:rsidRPr="006A17AB">
        <w:rPr>
          <w:i/>
          <w:iCs/>
          <w:color w:val="0000CC"/>
        </w:rPr>
        <w:t>ductules</w:t>
      </w:r>
      <w:proofErr w:type="spellEnd"/>
      <w:r w:rsidRPr="006A17AB">
        <w:rPr>
          <w:i/>
          <w:iCs/>
          <w:color w:val="0000CC"/>
        </w:rPr>
        <w:t>”, and “Connective tissue” in the stained tissue section.</w:t>
      </w:r>
    </w:p>
    <w:p w14:paraId="3120569B" w14:textId="77777777" w:rsidR="00D20991" w:rsidRDefault="00D20991" w:rsidP="00D20991">
      <w:pPr>
        <w:rPr>
          <w:i/>
          <w:iCs/>
        </w:rPr>
      </w:pPr>
    </w:p>
    <w:p w14:paraId="1D2ACD5A" w14:textId="77777777" w:rsidR="009A0F29" w:rsidRDefault="009A0F29" w:rsidP="00D20991">
      <w:pPr>
        <w:rPr>
          <w:i/>
          <w:iCs/>
        </w:rPr>
      </w:pPr>
    </w:p>
    <w:p w14:paraId="4A5746E5" w14:textId="77777777" w:rsidR="009A0F29" w:rsidRDefault="009A0F29" w:rsidP="00D20991">
      <w:pPr>
        <w:rPr>
          <w:i/>
          <w:iCs/>
        </w:rPr>
      </w:pPr>
    </w:p>
    <w:p w14:paraId="51C03639" w14:textId="77777777" w:rsidR="009A0F29" w:rsidRPr="009A0F29" w:rsidRDefault="009A0F29" w:rsidP="009A0F29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7" w:name="_Hlk210168181"/>
      <w:r w:rsidRPr="009A0F29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55ED1521" w14:textId="77777777" w:rsidR="009A0F29" w:rsidRPr="009A0F29" w:rsidRDefault="009A0F29" w:rsidP="009A0F29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03506676" w14:textId="77777777" w:rsidR="009A0F29" w:rsidRPr="009A0F29" w:rsidRDefault="009A0F29" w:rsidP="009A0F29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3E777DAE" w14:textId="77777777" w:rsidR="009A0F29" w:rsidRPr="009A0F29" w:rsidRDefault="009A0F29" w:rsidP="009A0F2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91D5AA0" w14:textId="77777777" w:rsidR="009A0F29" w:rsidRPr="009A0F29" w:rsidRDefault="009A0F29" w:rsidP="009A0F29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462A7182" w14:textId="77777777" w:rsidR="009A0F29" w:rsidRPr="009A0F29" w:rsidRDefault="009A0F29" w:rsidP="009A0F2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655169B5" w14:textId="77777777" w:rsidR="009A0F29" w:rsidRPr="009A0F29" w:rsidRDefault="009A0F29" w:rsidP="009A0F2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7F512AA7" w14:textId="77777777" w:rsidR="009A0F29" w:rsidRPr="009A0F29" w:rsidRDefault="009A0F29" w:rsidP="009A0F2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9A0F2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67DE4A11" w14:textId="77777777" w:rsidR="009A0F29" w:rsidRPr="009A0F29" w:rsidRDefault="009A0F29" w:rsidP="009A0F2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0F2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55CC62B0" w14:textId="77777777" w:rsidR="009A0F29" w:rsidRPr="009A0F29" w:rsidRDefault="009A0F29" w:rsidP="009A0F2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9A0F2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1CF2E516" w14:textId="77777777" w:rsidR="009A0F29" w:rsidRPr="009A0F29" w:rsidRDefault="009A0F29" w:rsidP="009A0F2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D4B4D18" w14:textId="77777777" w:rsidR="009A0F29" w:rsidRPr="009A0F29" w:rsidRDefault="009A0F29" w:rsidP="009A0F2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05E5B5A1" w14:textId="3CD94BDD" w:rsidR="009A0F29" w:rsidRPr="006A17AB" w:rsidRDefault="009A0F29" w:rsidP="009A0F29">
      <w:pPr>
        <w:rPr>
          <w:i/>
          <w:iCs/>
        </w:rPr>
      </w:pPr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9A0F2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A0F2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7"/>
    </w:p>
    <w:sectPr w:rsidR="009A0F29" w:rsidRPr="006A17AB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FAFAE" w14:textId="77777777" w:rsidR="00DC6CD8" w:rsidRDefault="00DC6CD8">
      <w:r>
        <w:separator/>
      </w:r>
    </w:p>
    <w:p w14:paraId="2C536347" w14:textId="77777777" w:rsidR="00DC6CD8" w:rsidRDefault="00DC6CD8"/>
  </w:endnote>
  <w:endnote w:type="continuationSeparator" w:id="0">
    <w:p w14:paraId="2A01DA11" w14:textId="77777777" w:rsidR="00DC6CD8" w:rsidRDefault="00DC6CD8">
      <w:r>
        <w:continuationSeparator/>
      </w:r>
    </w:p>
    <w:p w14:paraId="241795FE" w14:textId="77777777" w:rsidR="00DC6CD8" w:rsidRDefault="00DC6C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ECCD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0F2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A0F29">
      <w:rPr>
        <w:rFonts w:cstheme="minorHAnsi"/>
      </w:rPr>
      <w:t xml:space="preserve">            November </w:t>
    </w:r>
    <w:r w:rsidR="009A0F29">
      <w:rPr>
        <w:rFonts w:cstheme="minorHAnsi"/>
      </w:rPr>
      <w:t>03</w:t>
    </w:r>
    <w:r w:rsidR="009A0F29">
      <w:rPr>
        <w:rFonts w:cstheme="minorHAnsi"/>
      </w:rPr>
      <w:t xml:space="preserve">, </w:t>
    </w:r>
    <w:proofErr w:type="gramStart"/>
    <w:r w:rsidR="009A0F2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3288B" w14:textId="77777777" w:rsidR="00DC6CD8" w:rsidRDefault="00DC6CD8">
      <w:r>
        <w:separator/>
      </w:r>
    </w:p>
    <w:p w14:paraId="6AA74BEA" w14:textId="77777777" w:rsidR="00DC6CD8" w:rsidRDefault="00DC6CD8"/>
  </w:footnote>
  <w:footnote w:type="continuationSeparator" w:id="0">
    <w:p w14:paraId="4D9CD4E8" w14:textId="77777777" w:rsidR="00DC6CD8" w:rsidRDefault="00DC6CD8">
      <w:r>
        <w:continuationSeparator/>
      </w:r>
    </w:p>
    <w:p w14:paraId="14A0B5AE" w14:textId="77777777" w:rsidR="00DC6CD8" w:rsidRDefault="00DC6C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76A16C" w:rsidR="00336C61" w:rsidRPr="006D3AC7" w:rsidRDefault="00336C61" w:rsidP="009A0F2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9A0F2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EA0"/>
    <w:rsid w:val="00043807"/>
    <w:rsid w:val="00045112"/>
    <w:rsid w:val="00055137"/>
    <w:rsid w:val="0006309D"/>
    <w:rsid w:val="00074929"/>
    <w:rsid w:val="00076707"/>
    <w:rsid w:val="000832B8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D59"/>
    <w:rsid w:val="000E6166"/>
    <w:rsid w:val="000F05F6"/>
    <w:rsid w:val="000F0F14"/>
    <w:rsid w:val="000F1A61"/>
    <w:rsid w:val="000F326F"/>
    <w:rsid w:val="000F348A"/>
    <w:rsid w:val="001001D8"/>
    <w:rsid w:val="001016BD"/>
    <w:rsid w:val="001026D1"/>
    <w:rsid w:val="001052C8"/>
    <w:rsid w:val="00106F46"/>
    <w:rsid w:val="001115D1"/>
    <w:rsid w:val="00113F3E"/>
    <w:rsid w:val="0011473F"/>
    <w:rsid w:val="001222BC"/>
    <w:rsid w:val="00125924"/>
    <w:rsid w:val="001259F5"/>
    <w:rsid w:val="00126973"/>
    <w:rsid w:val="001302B1"/>
    <w:rsid w:val="0013319E"/>
    <w:rsid w:val="001331E3"/>
    <w:rsid w:val="00135714"/>
    <w:rsid w:val="00141D24"/>
    <w:rsid w:val="00142D32"/>
    <w:rsid w:val="00143557"/>
    <w:rsid w:val="00144666"/>
    <w:rsid w:val="001469E6"/>
    <w:rsid w:val="00151824"/>
    <w:rsid w:val="001528A5"/>
    <w:rsid w:val="001545DB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18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5699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7A6"/>
    <w:rsid w:val="002553AE"/>
    <w:rsid w:val="002617AD"/>
    <w:rsid w:val="00264483"/>
    <w:rsid w:val="00264B3C"/>
    <w:rsid w:val="00265C44"/>
    <w:rsid w:val="00265EAD"/>
    <w:rsid w:val="00265F76"/>
    <w:rsid w:val="00266A41"/>
    <w:rsid w:val="002773BA"/>
    <w:rsid w:val="00277C90"/>
    <w:rsid w:val="00277F11"/>
    <w:rsid w:val="00283E3E"/>
    <w:rsid w:val="002851C5"/>
    <w:rsid w:val="00287206"/>
    <w:rsid w:val="0029056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A6C"/>
    <w:rsid w:val="002B7584"/>
    <w:rsid w:val="002C54DB"/>
    <w:rsid w:val="002D48BB"/>
    <w:rsid w:val="002D52A1"/>
    <w:rsid w:val="002E7521"/>
    <w:rsid w:val="002F0D42"/>
    <w:rsid w:val="002F3829"/>
    <w:rsid w:val="002F38CF"/>
    <w:rsid w:val="00302C2D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3915"/>
    <w:rsid w:val="00324139"/>
    <w:rsid w:val="00324B1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5C1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A7C"/>
    <w:rsid w:val="00440FFA"/>
    <w:rsid w:val="004425EC"/>
    <w:rsid w:val="004433C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2CC"/>
    <w:rsid w:val="004C4FAE"/>
    <w:rsid w:val="004C6ED2"/>
    <w:rsid w:val="004D1E0E"/>
    <w:rsid w:val="004D4A4F"/>
    <w:rsid w:val="004D5C8C"/>
    <w:rsid w:val="004D643B"/>
    <w:rsid w:val="004E0C5A"/>
    <w:rsid w:val="004E2BE1"/>
    <w:rsid w:val="004E35F1"/>
    <w:rsid w:val="004E3F8E"/>
    <w:rsid w:val="004E4801"/>
    <w:rsid w:val="004E5008"/>
    <w:rsid w:val="004F39BC"/>
    <w:rsid w:val="004F664D"/>
    <w:rsid w:val="0051075A"/>
    <w:rsid w:val="005109CC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18D"/>
    <w:rsid w:val="00556A37"/>
    <w:rsid w:val="00557116"/>
    <w:rsid w:val="0055763A"/>
    <w:rsid w:val="005611F3"/>
    <w:rsid w:val="0056220F"/>
    <w:rsid w:val="00565757"/>
    <w:rsid w:val="0057632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3684"/>
    <w:rsid w:val="00604177"/>
    <w:rsid w:val="006137EC"/>
    <w:rsid w:val="00617612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657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7AB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8BC"/>
    <w:rsid w:val="006F06AF"/>
    <w:rsid w:val="006F2681"/>
    <w:rsid w:val="00703F70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934"/>
    <w:rsid w:val="00745D4B"/>
    <w:rsid w:val="00746865"/>
    <w:rsid w:val="007474E4"/>
    <w:rsid w:val="007548F3"/>
    <w:rsid w:val="007574EC"/>
    <w:rsid w:val="00761E50"/>
    <w:rsid w:val="0076691B"/>
    <w:rsid w:val="0077071A"/>
    <w:rsid w:val="00772380"/>
    <w:rsid w:val="00772548"/>
    <w:rsid w:val="00777388"/>
    <w:rsid w:val="00782A73"/>
    <w:rsid w:val="00785075"/>
    <w:rsid w:val="00790E8C"/>
    <w:rsid w:val="007A149A"/>
    <w:rsid w:val="007A4E1D"/>
    <w:rsid w:val="007B0FBB"/>
    <w:rsid w:val="007B3E0E"/>
    <w:rsid w:val="007B72C5"/>
    <w:rsid w:val="007C3BAA"/>
    <w:rsid w:val="007D4222"/>
    <w:rsid w:val="007D61A8"/>
    <w:rsid w:val="007F48D4"/>
    <w:rsid w:val="00802635"/>
    <w:rsid w:val="00804C75"/>
    <w:rsid w:val="00806B1B"/>
    <w:rsid w:val="00806BC9"/>
    <w:rsid w:val="00807CC1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70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60E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CBF"/>
    <w:rsid w:val="00925550"/>
    <w:rsid w:val="00927B12"/>
    <w:rsid w:val="009301B8"/>
    <w:rsid w:val="0093141D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35C"/>
    <w:rsid w:val="0098242A"/>
    <w:rsid w:val="00985868"/>
    <w:rsid w:val="00985F44"/>
    <w:rsid w:val="00985FE6"/>
    <w:rsid w:val="0098692F"/>
    <w:rsid w:val="00987081"/>
    <w:rsid w:val="00990E15"/>
    <w:rsid w:val="00992857"/>
    <w:rsid w:val="00997611"/>
    <w:rsid w:val="009A0E7C"/>
    <w:rsid w:val="009A0F29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54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39F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F9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D60"/>
    <w:rsid w:val="00B40E12"/>
    <w:rsid w:val="00B435B8"/>
    <w:rsid w:val="00B4499C"/>
    <w:rsid w:val="00B50100"/>
    <w:rsid w:val="00B5116D"/>
    <w:rsid w:val="00B534BA"/>
    <w:rsid w:val="00B543DE"/>
    <w:rsid w:val="00B60E0A"/>
    <w:rsid w:val="00B6201D"/>
    <w:rsid w:val="00B64AFF"/>
    <w:rsid w:val="00B653B7"/>
    <w:rsid w:val="00B66A14"/>
    <w:rsid w:val="00B7250F"/>
    <w:rsid w:val="00B807E5"/>
    <w:rsid w:val="00B847A0"/>
    <w:rsid w:val="00B86BC2"/>
    <w:rsid w:val="00B87BC5"/>
    <w:rsid w:val="00B87D12"/>
    <w:rsid w:val="00B97A7A"/>
    <w:rsid w:val="00BA0371"/>
    <w:rsid w:val="00BA16B6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387"/>
    <w:rsid w:val="00C50118"/>
    <w:rsid w:val="00C573D3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119"/>
    <w:rsid w:val="00C9636B"/>
    <w:rsid w:val="00C96FC6"/>
    <w:rsid w:val="00C97B11"/>
    <w:rsid w:val="00CA27A0"/>
    <w:rsid w:val="00CA3C6B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DDE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991"/>
    <w:rsid w:val="00D30007"/>
    <w:rsid w:val="00D300CE"/>
    <w:rsid w:val="00D367C0"/>
    <w:rsid w:val="00D36C9B"/>
    <w:rsid w:val="00D37C1A"/>
    <w:rsid w:val="00D406D6"/>
    <w:rsid w:val="00D45AF7"/>
    <w:rsid w:val="00D466AF"/>
    <w:rsid w:val="00D473BF"/>
    <w:rsid w:val="00D47642"/>
    <w:rsid w:val="00D5169F"/>
    <w:rsid w:val="00D520E2"/>
    <w:rsid w:val="00D53725"/>
    <w:rsid w:val="00D55782"/>
    <w:rsid w:val="00D61C44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9C7"/>
    <w:rsid w:val="00D87F73"/>
    <w:rsid w:val="00D95C4C"/>
    <w:rsid w:val="00D974F3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CD8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272"/>
    <w:rsid w:val="00DF1693"/>
    <w:rsid w:val="00DF307B"/>
    <w:rsid w:val="00DF6EE3"/>
    <w:rsid w:val="00E01248"/>
    <w:rsid w:val="00E04EFB"/>
    <w:rsid w:val="00E072C2"/>
    <w:rsid w:val="00E21E6C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1D67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B1A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248C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4AB"/>
    <w:rsid w:val="00F64FB6"/>
    <w:rsid w:val="00F728FB"/>
    <w:rsid w:val="00F734E7"/>
    <w:rsid w:val="00F7561F"/>
    <w:rsid w:val="00F76A1C"/>
    <w:rsid w:val="00F80FD0"/>
    <w:rsid w:val="00F8149F"/>
    <w:rsid w:val="00F83448"/>
    <w:rsid w:val="00F84E5F"/>
    <w:rsid w:val="00F917CF"/>
    <w:rsid w:val="00F95E8D"/>
    <w:rsid w:val="00F97FBA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0FF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573D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573D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573D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573D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573D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573D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7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oribas@ufl.edu" TargetMode="External"/><Relationship Id="rId13" Type="http://schemas.openxmlformats.org/officeDocument/2006/relationships/hyperlink" Target="mailto:sisabella.caffee@ufl.edu" TargetMode="External"/><Relationship Id="rId18" Type="http://schemas.openxmlformats.org/officeDocument/2006/relationships/hyperlink" Target="https://obsproject.com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092018" TargetMode="External"/><Relationship Id="rId12" Type="http://schemas.openxmlformats.org/officeDocument/2006/relationships/hyperlink" Target="mailto:soto.charles@ufl.edu" TargetMode="External"/><Relationship Id="rId17" Type="http://schemas.openxmlformats.org/officeDocument/2006/relationships/hyperlink" Target="mailto:ramonsun@ufl.edu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matthew.gentry@ufl.edu" TargetMode="External"/><Relationship Id="rId20" Type="http://schemas.openxmlformats.org/officeDocument/2006/relationships/hyperlink" Target="https://review.jove.com/account/file-uploader?src=210920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nchezmanny15@gmail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Derek.Allison@uky.edu" TargetMode="External"/><Relationship Id="rId23" Type="http://schemas.openxmlformats.org/officeDocument/2006/relationships/footer" Target="footer2.xml"/><Relationship Id="rId10" Type="http://schemas.openxmlformats.org/officeDocument/2006/relationships/hyperlink" Target="mailto:aryan1@ufl.edu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bucco@ufl.edu" TargetMode="External"/><Relationship Id="rId14" Type="http://schemas.openxmlformats.org/officeDocument/2006/relationships/hyperlink" Target="mailto:reecelarson@ufl.edu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853</Words>
  <Characters>15505</Characters>
  <Application>Microsoft Office Word</Application>
  <DocSecurity>0</DocSecurity>
  <Lines>368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3T18:27:00Z</dcterms:created>
  <dcterms:modified xsi:type="dcterms:W3CDTF">2025-11-0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